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77777777" w:rsidR="0001495F" w:rsidRDefault="0001495F" w:rsidP="0001495F">
      <w:pPr>
        <w:ind w:left="284" w:right="282"/>
        <w:jc w:val="center"/>
        <w:rPr>
          <w:color w:val="808080"/>
        </w:rPr>
      </w:pPr>
      <w:r>
        <w:rPr>
          <w:noProof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74111C50" w14:textId="77777777" w:rsidR="0001495F" w:rsidRDefault="0001495F" w:rsidP="0001495F">
      <w:pPr>
        <w:ind w:left="284" w:right="282"/>
        <w:jc w:val="center"/>
      </w:pPr>
    </w:p>
    <w:p w14:paraId="4F7831A8" w14:textId="77777777" w:rsidR="0001495F" w:rsidRDefault="0001495F" w:rsidP="0001495F">
      <w:pPr>
        <w:ind w:left="284" w:right="282"/>
        <w:jc w:val="center"/>
      </w:pPr>
    </w:p>
    <w:p w14:paraId="5115D8F7" w14:textId="77777777" w:rsidR="0001495F" w:rsidRDefault="0001495F" w:rsidP="0001495F">
      <w:pPr>
        <w:ind w:left="284" w:right="282"/>
        <w:jc w:val="center"/>
      </w:pPr>
    </w:p>
    <w:p w14:paraId="4E315AE4" w14:textId="77777777" w:rsidR="0001495F" w:rsidRDefault="0001495F" w:rsidP="0001495F">
      <w:pPr>
        <w:ind w:left="284" w:right="282"/>
        <w:jc w:val="center"/>
      </w:pPr>
    </w:p>
    <w:p w14:paraId="5678AA87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420CB85C" w14:textId="446581B8" w:rsidR="0001495F" w:rsidRPr="0023010D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How to start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WRAPI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Example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M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iddleware</w:t>
      </w:r>
    </w:p>
    <w:p w14:paraId="7D09861F" w14:textId="77777777" w:rsidR="0001495F" w:rsidRPr="0023010D" w:rsidRDefault="0001495F" w:rsidP="0001495F">
      <w:pPr>
        <w:rPr>
          <w:lang w:val="en-US"/>
        </w:rPr>
      </w:pPr>
    </w:p>
    <w:p w14:paraId="716B5842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23010D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23010D">
        <w:rPr>
          <w:rFonts w:ascii="Trebuchet MS" w:hAnsi="Trebuchet MS"/>
          <w:b/>
          <w:lang w:val="en-US"/>
        </w:rPr>
        <w:br/>
      </w:r>
      <w:r w:rsidRPr="0023010D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C6477F">
        <w:rPr>
          <w:rFonts w:ascii="Trebuchet MS" w:hAnsi="Trebuchet MS"/>
          <w:b/>
          <w:spacing w:val="20"/>
          <w:lang w:val="en-US"/>
        </w:rPr>
        <w:t>Aut</w:t>
      </w:r>
      <w:r w:rsidR="0025177D" w:rsidRPr="00C6477F">
        <w:rPr>
          <w:rFonts w:ascii="Trebuchet MS" w:hAnsi="Trebuchet MS"/>
          <w:b/>
          <w:spacing w:val="20"/>
          <w:lang w:val="en-US"/>
        </w:rPr>
        <w:t>ho</w:t>
      </w:r>
      <w:r w:rsidRPr="00C6477F">
        <w:rPr>
          <w:rFonts w:ascii="Trebuchet MS" w:hAnsi="Trebuchet MS"/>
          <w:b/>
          <w:spacing w:val="20"/>
          <w:lang w:val="en-US"/>
        </w:rPr>
        <w:t>r</w:t>
      </w:r>
      <w:r w:rsidRPr="00C6477F">
        <w:rPr>
          <w:lang w:val="en-US"/>
        </w:rPr>
        <w:br/>
      </w:r>
    </w:p>
    <w:p w14:paraId="53B0E58F" w14:textId="4BED91D8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C6477F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C6477F">
        <w:rPr>
          <w:rFonts w:ascii="Trebuchet MS" w:hAnsi="Trebuchet MS"/>
          <w:sz w:val="20"/>
          <w:lang w:val="en-US"/>
        </w:rPr>
        <w:t>Writer</w:t>
      </w:r>
      <w:r w:rsidRPr="00C6477F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C6477F" w:rsidRDefault="0001495F" w:rsidP="0001495F">
      <w:pPr>
        <w:rPr>
          <w:lang w:val="en-US"/>
        </w:rPr>
      </w:pPr>
    </w:p>
    <w:p w14:paraId="1865FD4F" w14:textId="77777777" w:rsidR="0001495F" w:rsidRPr="00C6477F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C6477F" w:rsidRDefault="0001495F" w:rsidP="0001495F">
      <w:pPr>
        <w:rPr>
          <w:lang w:val="en-US"/>
        </w:rPr>
      </w:pPr>
      <w:r w:rsidRPr="00C6477F">
        <w:rPr>
          <w:lang w:val="en-US"/>
        </w:rPr>
        <w:br w:type="page"/>
      </w:r>
    </w:p>
    <w:p w14:paraId="2C113DD4" w14:textId="29BC0DCD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C6477F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C6477F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14:paraId="30AEE943" w14:textId="77777777" w:rsidTr="00E95852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ises à jour</w:t>
            </w:r>
          </w:p>
        </w:tc>
      </w:tr>
      <w:tr w:rsidR="0001495F" w14:paraId="7A8F992C" w14:textId="77777777" w:rsidTr="00E95852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 w:rsidRPr="00870C88">
              <w:rPr>
                <w:rFonts w:ascii="Palatino Linotype" w:hAnsi="Palatino Linotype"/>
                <w:b w:val="0"/>
                <w:i/>
              </w:rPr>
              <w:t>Authors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 w:rsidRPr="00870C88">
              <w:rPr>
                <w:rFonts w:ascii="Palatino Linotype" w:hAnsi="Palatino Linotype"/>
                <w:b w:val="0"/>
                <w:i/>
              </w:rPr>
              <w:t>Purpose of the update</w:t>
            </w:r>
          </w:p>
        </w:tc>
      </w:tr>
      <w:tr w:rsidR="0001495F" w14:paraId="27491274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Default="0001495F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Default="0001495F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Default="0001495F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Default="00870C88" w:rsidP="00E95852">
            <w:pPr>
              <w:rPr>
                <w:rFonts w:ascii="Palatino" w:hAnsi="Palatino"/>
              </w:rPr>
            </w:pPr>
            <w:r w:rsidRPr="00870C88">
              <w:rPr>
                <w:rFonts w:ascii="Palatino" w:hAnsi="Palatino"/>
              </w:rPr>
              <w:t>Initial version</w:t>
            </w:r>
          </w:p>
        </w:tc>
      </w:tr>
      <w:tr w:rsidR="00823F03" w14:paraId="2103F472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4A45" w14:textId="21369EA0" w:rsidR="00823F03" w:rsidRDefault="00823F03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F490" w14:textId="07010F0E" w:rsidR="00823F03" w:rsidRDefault="00823F03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10B56" w14:textId="46D34F02" w:rsidR="00823F03" w:rsidRDefault="00823F03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9F9C" w14:textId="45EF5FEF" w:rsidR="00823F03" w:rsidRPr="00870C88" w:rsidRDefault="00F10454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Update</w:t>
            </w:r>
            <w:r w:rsidR="00C96DB9">
              <w:rPr>
                <w:rFonts w:ascii="Palatino" w:hAnsi="Palatino"/>
              </w:rPr>
              <w:t xml:space="preserve"> for Beta Testing</w:t>
            </w:r>
          </w:p>
        </w:tc>
      </w:tr>
      <w:tr w:rsidR="0001495F" w14:paraId="04A9D871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2F6B83C8" w:rsidR="0001495F" w:rsidRDefault="00C80B5C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3FBED7CE" w:rsidR="0001495F" w:rsidRDefault="00C80B5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ADE79D5" w:rsidR="0001495F" w:rsidRDefault="00C80B5C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187E53C1" w:rsidR="0001495F" w:rsidRDefault="00C80B5C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Adding AWS exemple</w:t>
            </w:r>
          </w:p>
        </w:tc>
      </w:tr>
      <w:tr w:rsidR="00C80B5C" w14:paraId="5198CAAE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BF9E" w14:textId="552BADA6" w:rsidR="00C80B5C" w:rsidRDefault="00823268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4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127A" w14:textId="524EADB5" w:rsidR="00C80B5C" w:rsidRDefault="00823268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6/1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9262" w14:textId="00A018AA" w:rsidR="00C80B5C" w:rsidRDefault="00823268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9F10" w14:textId="74E88689" w:rsidR="00C80B5C" w:rsidRDefault="00823268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Adding environment variables</w:t>
            </w:r>
          </w:p>
        </w:tc>
      </w:tr>
    </w:tbl>
    <w:p w14:paraId="02E112F6" w14:textId="77777777" w:rsidR="0001495F" w:rsidRDefault="0001495F" w:rsidP="0001495F"/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</w:rPr>
            </w:pPr>
            <w:r w:rsidRPr="00BF350D">
              <w:rPr>
                <w:rFonts w:ascii="Palatino Linotype" w:hAnsi="Palatino Linotype"/>
              </w:rPr>
              <w:t>Mailing list</w:t>
            </w:r>
          </w:p>
        </w:tc>
      </w:tr>
      <w:tr w:rsidR="0001495F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WorldWid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</w:tr>
      <w:tr w:rsidR="0001495F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  <w:lang w:val="en-GB"/>
              </w:rPr>
              <w:t>Yann Legar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568C9325" w:rsidR="0001495F" w:rsidRDefault="00F05334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fr-BE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11BA0762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03DA79CF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awrence Galkoff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en-GB"/>
              </w:rPr>
              <w:t>I</w:t>
            </w:r>
          </w:p>
        </w:tc>
      </w:tr>
    </w:tbl>
    <w:p w14:paraId="14A3CA9F" w14:textId="77777777" w:rsidR="0001495F" w:rsidRDefault="0001495F" w:rsidP="0001495F">
      <w:pPr>
        <w:rPr>
          <w:rFonts w:eastAsia="MS Mincho"/>
          <w:b/>
          <w:sz w:val="24"/>
        </w:rPr>
      </w:pPr>
    </w:p>
    <w:p w14:paraId="6AA0F5F9" w14:textId="7391D9A2" w:rsidR="0001495F" w:rsidRDefault="0001495F" w:rsidP="0001495F">
      <w:pPr>
        <w:jc w:val="center"/>
        <w:rPr>
          <w:i/>
        </w:rPr>
      </w:pPr>
      <w:r>
        <w:rPr>
          <w:b/>
          <w:i/>
          <w:sz w:val="20"/>
        </w:rPr>
        <w:t>A</w:t>
      </w:r>
      <w:r>
        <w:rPr>
          <w:i/>
          <w:sz w:val="20"/>
        </w:rPr>
        <w:t xml:space="preserve"> = Application, </w:t>
      </w:r>
      <w:r>
        <w:rPr>
          <w:b/>
          <w:i/>
          <w:sz w:val="20"/>
        </w:rPr>
        <w:t>O</w:t>
      </w:r>
      <w:r>
        <w:rPr>
          <w:i/>
          <w:sz w:val="20"/>
        </w:rPr>
        <w:t xml:space="preserve"> = Observations, </w:t>
      </w:r>
      <w:r>
        <w:rPr>
          <w:b/>
          <w:i/>
          <w:sz w:val="20"/>
        </w:rPr>
        <w:t>I</w:t>
      </w:r>
      <w:r>
        <w:rPr>
          <w:i/>
          <w:sz w:val="20"/>
        </w:rPr>
        <w:t xml:space="preserve"> = Information, </w:t>
      </w:r>
      <w:r>
        <w:rPr>
          <w:b/>
          <w:i/>
          <w:sz w:val="20"/>
        </w:rPr>
        <w:t>V</w:t>
      </w:r>
      <w:r>
        <w:rPr>
          <w:i/>
          <w:sz w:val="20"/>
        </w:rPr>
        <w:t> = Validation</w:t>
      </w:r>
    </w:p>
    <w:p w14:paraId="3C0944D9" w14:textId="77777777" w:rsidR="0001495F" w:rsidRDefault="0001495F" w:rsidP="0001495F"/>
    <w:p w14:paraId="4AA3082E" w14:textId="77777777" w:rsidR="0001495F" w:rsidRDefault="0001495F" w:rsidP="0001495F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15452DFB" w:rsidR="0001495F" w:rsidRDefault="0001495F" w:rsidP="0001495F">
          <w:pPr>
            <w:pStyle w:val="En-ttedetabledesmatires"/>
            <w:jc w:val="center"/>
          </w:pPr>
          <w:r>
            <w:rPr>
              <w:rFonts w:eastAsia="MS Mincho"/>
              <w:b/>
              <w:sz w:val="36"/>
            </w:rPr>
            <w:t>S</w:t>
          </w:r>
          <w:r w:rsidR="004205FB">
            <w:rPr>
              <w:rFonts w:eastAsia="MS Mincho"/>
              <w:b/>
              <w:sz w:val="36"/>
            </w:rPr>
            <w:t>UMMARY</w:t>
          </w:r>
        </w:p>
        <w:p w14:paraId="5179CCD0" w14:textId="7FA3F420" w:rsidR="00730D0A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944149" w:history="1">
            <w:r w:rsidR="00730D0A" w:rsidRPr="002B6507">
              <w:rPr>
                <w:rStyle w:val="Lienhypertexte"/>
                <w:noProof/>
              </w:rPr>
              <w:t>1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Prerequisit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49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8B316FC" w14:textId="3143D4E7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0" w:history="1">
            <w:r w:rsidR="00730D0A" w:rsidRPr="002B6507">
              <w:rPr>
                <w:rStyle w:val="Lienhypertexte"/>
                <w:noProof/>
              </w:rPr>
              <w:t>2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Clone/Download Middleware gitlab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0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1985B012" w14:textId="75C90848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1" w:history="1">
            <w:r w:rsidR="00730D0A" w:rsidRPr="002B6507">
              <w:rPr>
                <w:rStyle w:val="Lienhypertexte"/>
                <w:noProof/>
              </w:rPr>
              <w:t>3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Install Dependenci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1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4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38C052F2" w14:textId="5846877F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2" w:history="1">
            <w:r w:rsidR="00730D0A" w:rsidRPr="002B6507">
              <w:rPr>
                <w:rStyle w:val="Lienhypertexte"/>
                <w:noProof/>
                <w:lang w:val="en-US"/>
              </w:rPr>
              <w:t>4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  <w:lang w:val="en-US"/>
              </w:rPr>
              <w:t>HTTPS private key and certification deposi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2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53ACE6D" w14:textId="4BD05DA3" w:rsidR="00730D0A" w:rsidRDefault="00000000" w:rsidP="00730D0A">
          <w:pPr>
            <w:pStyle w:val="TM1"/>
            <w:numPr>
              <w:ilvl w:val="0"/>
              <w:numId w:val="13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3" w:history="1">
            <w:r w:rsidR="00730D0A" w:rsidRPr="002B6507">
              <w:rPr>
                <w:rStyle w:val="Lienhypertexte"/>
                <w:noProof/>
              </w:rPr>
              <w:t>HTTPS_PRIVATE_KEY=privkey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3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7C0E147E" w14:textId="4017C73B" w:rsidR="00730D0A" w:rsidRDefault="00000000" w:rsidP="00730D0A">
          <w:pPr>
            <w:pStyle w:val="TM1"/>
            <w:numPr>
              <w:ilvl w:val="0"/>
              <w:numId w:val="13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4" w:history="1">
            <w:r w:rsidR="00730D0A" w:rsidRPr="002B6507">
              <w:rPr>
                <w:rStyle w:val="Lienhypertexte"/>
                <w:noProof/>
              </w:rPr>
              <w:t>HTTPS_CERTIFICATION=cer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4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335315D" w14:textId="027ECA7F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5" w:history="1">
            <w:r w:rsidR="00730D0A" w:rsidRPr="002B6507">
              <w:rPr>
                <w:rStyle w:val="Lienhypertexte"/>
                <w:noProof/>
              </w:rPr>
              <w:t>5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WRAPI private key deposit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5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5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6AB3A5E8" w14:textId="70CE70B5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6" w:history="1">
            <w:r w:rsidR="00730D0A" w:rsidRPr="002B6507">
              <w:rPr>
                <w:rStyle w:val="Lienhypertexte"/>
                <w:noProof/>
              </w:rPr>
              <w:t>6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Middleware Environment Setting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6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08F0AF6B" w14:textId="786C9871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7" w:history="1">
            <w:r w:rsidR="00730D0A" w:rsidRPr="002B6507">
              <w:rPr>
                <w:rStyle w:val="Lienhypertexte"/>
                <w:noProof/>
              </w:rPr>
              <w:t>7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Start Middleware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7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14865232" w14:textId="03E9889C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8" w:history="1">
            <w:r w:rsidR="00730D0A" w:rsidRPr="002B6507">
              <w:rPr>
                <w:rStyle w:val="Lienhypertexte"/>
                <w:noProof/>
              </w:rPr>
              <w:t>8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Endpoints – Queries, Example &amp; Respons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8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000C1618" w14:textId="4434A322" w:rsidR="00730D0A" w:rsidRDefault="00000000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59" w:history="1">
            <w:r w:rsidR="00730D0A" w:rsidRPr="002B6507">
              <w:rPr>
                <w:rStyle w:val="Lienhypertexte"/>
                <w:noProof/>
              </w:rPr>
              <w:t>Queries &amp; SoapUI project setup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59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6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6AB84698" w14:textId="2301B986" w:rsidR="00730D0A" w:rsidRDefault="00000000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0" w:history="1">
            <w:r w:rsidR="00730D0A" w:rsidRPr="002B6507">
              <w:rPr>
                <w:rStyle w:val="Lienhypertexte"/>
                <w:noProof/>
              </w:rPr>
              <w:t>Example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0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7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3A79380C" w14:textId="1FF91268" w:rsidR="00730D0A" w:rsidRDefault="00000000" w:rsidP="00730D0A">
          <w:pPr>
            <w:pStyle w:val="TM1"/>
            <w:numPr>
              <w:ilvl w:val="0"/>
              <w:numId w:val="12"/>
            </w:numPr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1" w:history="1">
            <w:r w:rsidR="00730D0A" w:rsidRPr="002B6507">
              <w:rPr>
                <w:rStyle w:val="Lienhypertexte"/>
                <w:noProof/>
              </w:rPr>
              <w:t>Response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1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8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5767EB04" w14:textId="166D6A37" w:rsidR="00730D0A" w:rsidRDefault="00000000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2" w:history="1">
            <w:r w:rsidR="00730D0A" w:rsidRPr="002B6507">
              <w:rPr>
                <w:rStyle w:val="Lienhypertexte"/>
                <w:noProof/>
              </w:rPr>
              <w:t>9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WRAPI Error Handling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2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8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48AFDD4E" w14:textId="07341AF9" w:rsidR="00730D0A" w:rsidRDefault="00000000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  <w:lang w:val="en-GB" w:eastAsia="ja-JP"/>
            </w:rPr>
          </w:pPr>
          <w:hyperlink w:anchor="_Toc93944163" w:history="1">
            <w:r w:rsidR="00730D0A" w:rsidRPr="002B6507">
              <w:rPr>
                <w:rStyle w:val="Lienhypertexte"/>
                <w:noProof/>
              </w:rPr>
              <w:t>10.</w:t>
            </w:r>
            <w:r w:rsidR="00730D0A">
              <w:rPr>
                <w:rFonts w:asciiTheme="minorHAnsi" w:eastAsiaTheme="minorEastAsia" w:hAnsiTheme="minorHAnsi" w:cstheme="minorBidi"/>
                <w:noProof/>
                <w:szCs w:val="22"/>
                <w:lang w:val="en-GB" w:eastAsia="ja-JP"/>
              </w:rPr>
              <w:tab/>
            </w:r>
            <w:r w:rsidR="00730D0A" w:rsidRPr="002B6507">
              <w:rPr>
                <w:rStyle w:val="Lienhypertexte"/>
                <w:noProof/>
              </w:rPr>
              <w:t>Common Errors</w:t>
            </w:r>
            <w:r w:rsidR="00730D0A">
              <w:rPr>
                <w:noProof/>
                <w:webHidden/>
              </w:rPr>
              <w:tab/>
            </w:r>
            <w:r w:rsidR="00730D0A">
              <w:rPr>
                <w:noProof/>
                <w:webHidden/>
              </w:rPr>
              <w:fldChar w:fldCharType="begin"/>
            </w:r>
            <w:r w:rsidR="00730D0A">
              <w:rPr>
                <w:noProof/>
                <w:webHidden/>
              </w:rPr>
              <w:instrText xml:space="preserve"> PAGEREF _Toc93944163 \h </w:instrText>
            </w:r>
            <w:r w:rsidR="00730D0A">
              <w:rPr>
                <w:noProof/>
                <w:webHidden/>
              </w:rPr>
            </w:r>
            <w:r w:rsidR="00730D0A">
              <w:rPr>
                <w:noProof/>
                <w:webHidden/>
              </w:rPr>
              <w:fldChar w:fldCharType="separate"/>
            </w:r>
            <w:r w:rsidR="00585E8F">
              <w:rPr>
                <w:noProof/>
                <w:webHidden/>
              </w:rPr>
              <w:t>9</w:t>
            </w:r>
            <w:r w:rsidR="00730D0A">
              <w:rPr>
                <w:noProof/>
                <w:webHidden/>
              </w:rPr>
              <w:fldChar w:fldCharType="end"/>
            </w:r>
          </w:hyperlink>
        </w:p>
        <w:p w14:paraId="24E66476" w14:textId="1DC9E5E9" w:rsidR="0001495F" w:rsidRDefault="0001495F" w:rsidP="0001495F">
          <w:r>
            <w:rPr>
              <w:b/>
              <w:bCs/>
            </w:rPr>
            <w:fldChar w:fldCharType="end"/>
          </w:r>
        </w:p>
      </w:sdtContent>
    </w:sdt>
    <w:p w14:paraId="2887102E" w14:textId="21304825" w:rsidR="0001495F" w:rsidRPr="0023010D" w:rsidRDefault="0001495F" w:rsidP="0023010D">
      <w:r>
        <w:br w:type="page"/>
      </w:r>
    </w:p>
    <w:p w14:paraId="165FE233" w14:textId="11D59AEC" w:rsidR="00F10454" w:rsidRDefault="00F10454" w:rsidP="008817FA">
      <w:pPr>
        <w:pStyle w:val="Titre1"/>
        <w:numPr>
          <w:ilvl w:val="0"/>
          <w:numId w:val="5"/>
        </w:numPr>
      </w:pPr>
      <w:bookmarkStart w:id="0" w:name="_Toc93944149"/>
      <w:r>
        <w:lastRenderedPageBreak/>
        <w:t>Prerequisites</w:t>
      </w:r>
      <w:bookmarkEnd w:id="0"/>
    </w:p>
    <w:p w14:paraId="3739C323" w14:textId="633247C6" w:rsidR="008817FA" w:rsidRDefault="00D1331D" w:rsidP="008817FA">
      <w:pPr>
        <w:ind w:left="360"/>
      </w:pPr>
      <w:r>
        <w:t>IDE</w:t>
      </w:r>
      <w:r w:rsidR="000D3885">
        <w:t xml:space="preserve"> – </w:t>
      </w:r>
      <w:r w:rsidR="000D3885" w:rsidRPr="00EA3EFF">
        <w:rPr>
          <w:i/>
          <w:iCs/>
        </w:rPr>
        <w:t>e.g. Visual Studio Code, etc.</w:t>
      </w:r>
    </w:p>
    <w:p w14:paraId="41CB5157" w14:textId="35DB210A" w:rsidR="00D1331D" w:rsidRPr="00EA3EFF" w:rsidRDefault="00D1331D" w:rsidP="008817FA">
      <w:pPr>
        <w:ind w:left="360"/>
        <w:rPr>
          <w:i/>
          <w:iCs/>
        </w:rPr>
      </w:pPr>
      <w:r w:rsidRPr="00EA3EFF">
        <w:rPr>
          <w:i/>
          <w:iCs/>
        </w:rPr>
        <w:t>Node.js</w:t>
      </w:r>
    </w:p>
    <w:p w14:paraId="7354E515" w14:textId="32EEEAC4" w:rsidR="000D3885" w:rsidRPr="00C80B5C" w:rsidRDefault="000D3885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Command Line Tool – </w:t>
      </w:r>
      <w:r w:rsidR="00CC4CDF" w:rsidRPr="00C80B5C">
        <w:rPr>
          <w:i/>
          <w:iCs/>
          <w:lang w:val="en-US"/>
        </w:rPr>
        <w:t xml:space="preserve">e.g. </w:t>
      </w:r>
      <w:r w:rsidRPr="00C80B5C">
        <w:rPr>
          <w:i/>
          <w:iCs/>
          <w:lang w:val="en-US"/>
        </w:rPr>
        <w:t>Windows Power</w:t>
      </w:r>
      <w:r w:rsidR="00CC4CDF" w:rsidRPr="00C80B5C">
        <w:rPr>
          <w:i/>
          <w:iCs/>
          <w:lang w:val="en-US"/>
        </w:rPr>
        <w:t xml:space="preserve"> Shell, etc.</w:t>
      </w:r>
    </w:p>
    <w:p w14:paraId="401D6FD2" w14:textId="5FE5BD3A" w:rsidR="00D1331D" w:rsidRPr="00823268" w:rsidRDefault="008F6464" w:rsidP="008817FA">
      <w:pPr>
        <w:ind w:left="360"/>
        <w:rPr>
          <w:lang w:val="en-US"/>
        </w:rPr>
      </w:pPr>
      <w:r w:rsidRPr="00823268">
        <w:rPr>
          <w:lang w:val="en-US"/>
        </w:rPr>
        <w:t xml:space="preserve">API </w:t>
      </w:r>
      <w:r w:rsidR="000D3885" w:rsidRPr="00823268">
        <w:rPr>
          <w:lang w:val="en-US"/>
        </w:rPr>
        <w:t>T</w:t>
      </w:r>
      <w:r w:rsidRPr="00823268">
        <w:rPr>
          <w:lang w:val="en-US"/>
        </w:rPr>
        <w:t xml:space="preserve">esting </w:t>
      </w:r>
      <w:r w:rsidR="000D3885" w:rsidRPr="00823268">
        <w:rPr>
          <w:lang w:val="en-US"/>
        </w:rPr>
        <w:t>Tool</w:t>
      </w:r>
      <w:r w:rsidR="00CC4CDF" w:rsidRPr="00823268">
        <w:rPr>
          <w:lang w:val="en-US"/>
        </w:rPr>
        <w:t xml:space="preserve"> – </w:t>
      </w:r>
      <w:r w:rsidR="00CC4CDF" w:rsidRPr="00823268">
        <w:rPr>
          <w:i/>
          <w:iCs/>
          <w:lang w:val="en-US"/>
        </w:rPr>
        <w:t>SoapUI, Postman, etc.</w:t>
      </w:r>
    </w:p>
    <w:p w14:paraId="21DE5048" w14:textId="5997F136" w:rsidR="00D37F51" w:rsidRPr="00C80B5C" w:rsidRDefault="00AC2B78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RSA Key Generator </w:t>
      </w:r>
      <w:r w:rsidR="005206CB" w:rsidRPr="00C80B5C">
        <w:rPr>
          <w:lang w:val="en-US"/>
        </w:rPr>
        <w:t>(</w:t>
      </w:r>
      <w:r w:rsidRPr="00C80B5C">
        <w:rPr>
          <w:lang w:val="en-US"/>
        </w:rPr>
        <w:t>2048</w:t>
      </w:r>
      <w:r w:rsidR="005206CB" w:rsidRPr="00C80B5C">
        <w:rPr>
          <w:lang w:val="en-US"/>
        </w:rPr>
        <w:t xml:space="preserve"> bit) – e.g.</w:t>
      </w:r>
      <w:r w:rsidR="001E4989" w:rsidRPr="00C80B5C">
        <w:rPr>
          <w:lang w:val="en-US"/>
        </w:rPr>
        <w:t xml:space="preserve"> </w:t>
      </w:r>
      <w:r w:rsidR="001E4989" w:rsidRPr="00C80B5C">
        <w:rPr>
          <w:i/>
          <w:iCs/>
          <w:lang w:val="en-US"/>
        </w:rPr>
        <w:t xml:space="preserve">Win64 OpenSSL Command Prompt </w:t>
      </w:r>
      <w:r w:rsidR="001E4989" w:rsidRPr="00C80B5C">
        <w:rPr>
          <w:lang w:val="en-US"/>
        </w:rPr>
        <w:t xml:space="preserve">or other tools where </w:t>
      </w:r>
      <w:r w:rsidR="005206CB" w:rsidRPr="00C80B5C">
        <w:rPr>
          <w:i/>
          <w:iCs/>
          <w:lang w:val="en-US"/>
        </w:rPr>
        <w:t>OpenSSL</w:t>
      </w:r>
      <w:r w:rsidR="001E4989" w:rsidRPr="00C80B5C">
        <w:rPr>
          <w:lang w:val="en-US"/>
        </w:rPr>
        <w:t xml:space="preserve"> </w:t>
      </w:r>
      <w:r w:rsidR="00EA3EFF" w:rsidRPr="00C80B5C">
        <w:rPr>
          <w:lang w:val="en-US"/>
        </w:rPr>
        <w:t>commands can be run.</w:t>
      </w:r>
    </w:p>
    <w:p w14:paraId="706D1CED" w14:textId="56DD4695" w:rsidR="002401D5" w:rsidRDefault="00355877" w:rsidP="0023010D">
      <w:pPr>
        <w:pStyle w:val="Titre1"/>
        <w:numPr>
          <w:ilvl w:val="0"/>
          <w:numId w:val="5"/>
        </w:numPr>
      </w:pPr>
      <w:bookmarkStart w:id="1" w:name="_Toc93944150"/>
      <w:r>
        <w:t>Clone</w:t>
      </w:r>
      <w:r w:rsidR="0014509F">
        <w:t>/</w:t>
      </w:r>
      <w:r>
        <w:t xml:space="preserve">Download </w:t>
      </w:r>
      <w:r w:rsidR="0014509F">
        <w:t>Middleware gitlab</w:t>
      </w:r>
      <w:bookmarkEnd w:id="1"/>
    </w:p>
    <w:p w14:paraId="23928EFA" w14:textId="77777777" w:rsidR="00DE6F45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>Using Windows Powershell or another SW tool of your choice navigate to the preferred project folder/directory e.g. cd projectfolder</w:t>
      </w:r>
    </w:p>
    <w:p w14:paraId="725E23D5" w14:textId="77777777" w:rsidR="00DE6F45" w:rsidRPr="00C80B5C" w:rsidRDefault="00DE6F45" w:rsidP="00DE6F45">
      <w:pPr>
        <w:ind w:left="360"/>
        <w:rPr>
          <w:lang w:val="en-US"/>
        </w:rPr>
      </w:pPr>
    </w:p>
    <w:p w14:paraId="4883DCD8" w14:textId="38DC315A" w:rsidR="00DE6F45" w:rsidRPr="00823268" w:rsidRDefault="00DE6F45" w:rsidP="00DE6F45">
      <w:pPr>
        <w:ind w:left="360"/>
        <w:rPr>
          <w:lang w:val="en-US"/>
        </w:rPr>
      </w:pPr>
      <w:r w:rsidRPr="00823268">
        <w:rPr>
          <w:lang w:val="en-US"/>
        </w:rPr>
        <w:t xml:space="preserve">Cloning by git command : </w:t>
      </w:r>
    </w:p>
    <w:p w14:paraId="05BC2403" w14:textId="77777777" w:rsidR="00DE6F45" w:rsidRPr="00823268" w:rsidRDefault="00DE6F45" w:rsidP="00DE6F45">
      <w:pPr>
        <w:ind w:left="360"/>
        <w:rPr>
          <w:lang w:val="en-US"/>
        </w:rPr>
      </w:pPr>
      <w:r w:rsidRPr="00823268">
        <w:rPr>
          <w:lang w:val="en-US"/>
        </w:rPr>
        <w:t>git clone https://gitlab.com/radioplayer.rnd-projects/wrapi-example-middleware.git</w:t>
      </w:r>
    </w:p>
    <w:p w14:paraId="1DBE3CE4" w14:textId="77777777" w:rsidR="00DE6F45" w:rsidRPr="00823268" w:rsidRDefault="00DE6F45" w:rsidP="00DE6F45">
      <w:pPr>
        <w:ind w:left="360"/>
        <w:rPr>
          <w:lang w:val="en-US"/>
        </w:rPr>
      </w:pPr>
    </w:p>
    <w:p w14:paraId="2632BA57" w14:textId="31DD96F2" w:rsidR="00DE6F45" w:rsidRPr="00DE6F45" w:rsidRDefault="00E8642A" w:rsidP="00DE6F45">
      <w:pPr>
        <w:ind w:left="360"/>
      </w:pPr>
      <w:r w:rsidRPr="00E8642A">
        <w:rPr>
          <w:noProof/>
        </w:rPr>
        <w:drawing>
          <wp:inline distT="0" distB="0" distL="0" distR="0" wp14:anchorId="1CF4862D" wp14:editId="2A62B3DE">
            <wp:extent cx="5760720" cy="1096010"/>
            <wp:effectExtent l="0" t="0" r="0" b="8890"/>
            <wp:docPr id="9" name="Imag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8D87F9B-292D-4F60-8099-2962301342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48D87F9B-292D-4F60-8099-2962301342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36856" w14:textId="77777777" w:rsidR="00DE6F45" w:rsidRPr="00DE6F45" w:rsidRDefault="00DE6F45" w:rsidP="00DE6F45">
      <w:pPr>
        <w:ind w:left="360"/>
      </w:pPr>
    </w:p>
    <w:p w14:paraId="797331E0" w14:textId="116C276A" w:rsidR="0014509F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>Or download it and extract zip into the project folder of your choice</w:t>
      </w:r>
      <w:r w:rsidR="00E8642A" w:rsidRPr="00C80B5C">
        <w:rPr>
          <w:lang w:val="en-US"/>
        </w:rPr>
        <w:t>.</w:t>
      </w:r>
    </w:p>
    <w:p w14:paraId="1E169D9D" w14:textId="3B347F8C" w:rsidR="00E8642A" w:rsidRPr="0014509F" w:rsidRDefault="008B1C25" w:rsidP="00DE6F45">
      <w:pPr>
        <w:ind w:left="360"/>
      </w:pPr>
      <w:r w:rsidRPr="008B1C25">
        <w:rPr>
          <w:noProof/>
        </w:rPr>
        <w:drawing>
          <wp:inline distT="0" distB="0" distL="0" distR="0" wp14:anchorId="2AA37AF0" wp14:editId="5CB020B4">
            <wp:extent cx="3386247" cy="1517457"/>
            <wp:effectExtent l="0" t="0" r="5080" b="6985"/>
            <wp:docPr id="11" name="Image 10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031A1EF-3EEE-4B3E-871B-1F765BCA30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0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9031A1EF-3EEE-4B3E-871B-1F765BCA304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6247" cy="151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2878" w14:textId="77777777" w:rsidR="00A01005" w:rsidRPr="00A01005" w:rsidRDefault="00A01005" w:rsidP="00A01005"/>
    <w:p w14:paraId="318919F1" w14:textId="7BA2E49A" w:rsidR="0001495F" w:rsidRDefault="0001495F" w:rsidP="0023010D">
      <w:pPr>
        <w:pStyle w:val="Titre1"/>
        <w:numPr>
          <w:ilvl w:val="0"/>
          <w:numId w:val="5"/>
        </w:numPr>
      </w:pPr>
      <w:bookmarkStart w:id="2" w:name="_Toc93944151"/>
      <w:r>
        <w:t xml:space="preserve">Install </w:t>
      </w:r>
      <w:r w:rsidR="004D2AEF">
        <w:t>D</w:t>
      </w:r>
      <w:r>
        <w:t>epend</w:t>
      </w:r>
      <w:r w:rsidR="000303A0">
        <w:t>e</w:t>
      </w:r>
      <w:r>
        <w:t>ncies</w:t>
      </w:r>
      <w:bookmarkEnd w:id="2"/>
    </w:p>
    <w:p w14:paraId="73B4FEAD" w14:textId="77777777" w:rsidR="0001495F" w:rsidRDefault="0001495F" w:rsidP="0001495F">
      <w:pPr>
        <w:pStyle w:val="1-Normal"/>
      </w:pPr>
    </w:p>
    <w:p w14:paraId="2F40CD2A" w14:textId="1646BD80" w:rsidR="0001495F" w:rsidRDefault="0001495F" w:rsidP="0001495F">
      <w:pPr>
        <w:pStyle w:val="1-Normal"/>
        <w:jc w:val="left"/>
        <w:rPr>
          <w:lang w:val="en-US"/>
        </w:rPr>
      </w:pPr>
      <w:r w:rsidRPr="0001495F">
        <w:rPr>
          <w:lang w:val="en-US"/>
        </w:rPr>
        <w:t xml:space="preserve">The installation of dependencies allowing the creation of a Middleware is done </w:t>
      </w:r>
      <w:r w:rsidR="00CC6F51">
        <w:rPr>
          <w:lang w:val="en-US"/>
        </w:rPr>
        <w:t>by</w:t>
      </w:r>
      <w:r w:rsidRPr="0001495F">
        <w:rPr>
          <w:lang w:val="en-US"/>
        </w:rPr>
        <w:t xml:space="preserve"> the following command</w:t>
      </w:r>
      <w:r w:rsidR="004C3A58">
        <w:rPr>
          <w:lang w:val="en-US"/>
        </w:rPr>
        <w:t xml:space="preserve"> and works on Mac OS/Windows/Linux OS</w:t>
      </w:r>
      <w:r w:rsidRPr="0001495F">
        <w:rPr>
          <w:lang w:val="en-US"/>
        </w:rPr>
        <w:t>:</w:t>
      </w:r>
    </w:p>
    <w:p w14:paraId="37676979" w14:textId="6E3CDCBC" w:rsidR="0001495F" w:rsidRDefault="0001495F" w:rsidP="0001495F">
      <w:pPr>
        <w:pStyle w:val="1-Normal"/>
        <w:jc w:val="left"/>
        <w:rPr>
          <w:color w:val="808080" w:themeColor="background1" w:themeShade="80"/>
          <w:lang w:val="en-US"/>
        </w:rPr>
      </w:pPr>
      <w:r w:rsidRPr="00DB7F62">
        <w:rPr>
          <w:color w:val="808080" w:themeColor="background1" w:themeShade="80"/>
          <w:lang w:val="en-US"/>
        </w:rPr>
        <w:t>npm install</w:t>
      </w:r>
    </w:p>
    <w:p w14:paraId="2FED00D3" w14:textId="77777777" w:rsidR="00DB7F62" w:rsidRPr="00DB7F62" w:rsidRDefault="00DB7F62" w:rsidP="0001495F">
      <w:pPr>
        <w:pStyle w:val="1-Normal"/>
        <w:jc w:val="left"/>
        <w:rPr>
          <w:color w:val="808080" w:themeColor="background1" w:themeShade="80"/>
          <w:lang w:val="en-US"/>
        </w:rPr>
      </w:pPr>
    </w:p>
    <w:p w14:paraId="15462452" w14:textId="77777777" w:rsidR="0001495F" w:rsidRDefault="0001495F" w:rsidP="0001495F">
      <w:pPr>
        <w:pStyle w:val="1-Normal"/>
      </w:pPr>
      <w:r w:rsidRPr="00C957F3">
        <w:rPr>
          <w:noProof/>
        </w:rPr>
        <w:drawing>
          <wp:inline distT="0" distB="0" distL="0" distR="0" wp14:anchorId="02B447B4" wp14:editId="592F8919">
            <wp:extent cx="3353268" cy="1009791"/>
            <wp:effectExtent l="0" t="0" r="0" b="0"/>
            <wp:docPr id="1" name="Image 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292B" w14:textId="77777777" w:rsidR="0001495F" w:rsidRDefault="0001495F" w:rsidP="0001495F"/>
    <w:p w14:paraId="04F42620" w14:textId="4810D383" w:rsidR="0001495F" w:rsidRPr="00CC6F51" w:rsidRDefault="00CC6F51" w:rsidP="0023010D">
      <w:pPr>
        <w:pStyle w:val="Titre1"/>
        <w:numPr>
          <w:ilvl w:val="0"/>
          <w:numId w:val="5"/>
        </w:numPr>
        <w:rPr>
          <w:lang w:val="en-US"/>
        </w:rPr>
      </w:pPr>
      <w:bookmarkStart w:id="3" w:name="_Toc93944152"/>
      <w:r w:rsidRPr="00CC6F51">
        <w:rPr>
          <w:lang w:val="en-US"/>
        </w:rPr>
        <w:lastRenderedPageBreak/>
        <w:t>HTTPS private key and c</w:t>
      </w:r>
      <w:r>
        <w:rPr>
          <w:lang w:val="en-US"/>
        </w:rPr>
        <w:t>ertification deposit</w:t>
      </w:r>
      <w:bookmarkEnd w:id="3"/>
    </w:p>
    <w:p w14:paraId="25674263" w14:textId="77777777" w:rsidR="0001495F" w:rsidRPr="00CC6F51" w:rsidRDefault="0001495F" w:rsidP="0001495F">
      <w:pPr>
        <w:pStyle w:val="1-Normal"/>
        <w:rPr>
          <w:lang w:val="en-US"/>
        </w:rPr>
      </w:pPr>
    </w:p>
    <w:p w14:paraId="056AA29D" w14:textId="29F7581A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HTTPS private key and certification that you wish to use</w:t>
      </w:r>
      <w:r w:rsidR="00BC1AD5">
        <w:rPr>
          <w:lang w:val="en-US"/>
        </w:rPr>
        <w:t xml:space="preserve"> </w:t>
      </w:r>
      <w:r w:rsidR="00BC1AD5" w:rsidRPr="00CC6F51">
        <w:rPr>
          <w:lang w:val="en-US"/>
        </w:rPr>
        <w:t>in the root folder of the middleware sources</w:t>
      </w:r>
      <w:r w:rsidR="00BC1AD5">
        <w:rPr>
          <w:lang w:val="en-US"/>
        </w:rPr>
        <w:t>.</w:t>
      </w:r>
    </w:p>
    <w:p w14:paraId="5C99B785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4" w:name="_Toc93944153"/>
      <w:r>
        <w:t>HTTPS_PRIVATE_KEY=privkey</w:t>
      </w:r>
      <w:bookmarkEnd w:id="4"/>
    </w:p>
    <w:p w14:paraId="1022451B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>This file can be created using Win64 OpenSSL Command Prompt or another tool using the command - openssl req -newkey rsa:2048 -new -nodes -x509 -days 3650 -keyout key.pem -out cert.pem</w:t>
      </w:r>
    </w:p>
    <w:p w14:paraId="0DC1E3D8" w14:textId="77777777" w:rsidR="00BC1AD5" w:rsidRPr="00C80B5C" w:rsidRDefault="00BC1AD5" w:rsidP="00BC1AD5">
      <w:pPr>
        <w:ind w:left="708"/>
        <w:rPr>
          <w:i/>
          <w:iCs/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r w:rsidRPr="00C80B5C">
        <w:rPr>
          <w:i/>
          <w:iCs/>
          <w:lang w:val="en-US"/>
        </w:rPr>
        <w:t>wrapi-example-middleware.</w:t>
      </w:r>
    </w:p>
    <w:p w14:paraId="624E9070" w14:textId="3D9C1AF6" w:rsidR="00BC1AD5" w:rsidRPr="00681D25" w:rsidRDefault="00BC1AD5" w:rsidP="00BC1AD5">
      <w:pPr>
        <w:ind w:left="708"/>
      </w:pPr>
      <w:r w:rsidRPr="00C80B5C">
        <w:rPr>
          <w:lang w:val="en-US"/>
        </w:rPr>
        <w:t xml:space="preserve">Note – You may need to rename this file to match with the .env variable name </w:t>
      </w:r>
      <w:r w:rsidRPr="00C80B5C">
        <w:rPr>
          <w:i/>
          <w:iCs/>
          <w:lang w:val="en-US"/>
        </w:rPr>
        <w:t>privkey</w:t>
      </w:r>
      <w:r w:rsidR="005E0F13" w:rsidRPr="00C80B5C">
        <w:rPr>
          <w:lang w:val="en-US"/>
        </w:rPr>
        <w:t xml:space="preserve"> (Please </w:t>
      </w:r>
      <w:r w:rsidR="00681D25" w:rsidRPr="00C80B5C">
        <w:rPr>
          <w:lang w:val="en-US"/>
        </w:rPr>
        <w:t xml:space="preserve">check - </w:t>
      </w:r>
      <w:r w:rsidR="00730D0A" w:rsidRPr="00C80B5C">
        <w:rPr>
          <w:lang w:val="en-US"/>
        </w:rPr>
        <w:t>6</w:t>
      </w:r>
      <w:r w:rsidR="005E0F13" w:rsidRPr="00C80B5C">
        <w:rPr>
          <w:lang w:val="en-US"/>
        </w:rPr>
        <w:t xml:space="preserve">. </w:t>
      </w:r>
      <w:r w:rsidR="005E0F13" w:rsidRPr="00681D25">
        <w:t>Middleware Environment Settings)</w:t>
      </w:r>
      <w:r w:rsidRPr="00681D25">
        <w:t>.</w:t>
      </w:r>
    </w:p>
    <w:p w14:paraId="7B07F0A6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5" w:name="_Toc93944154"/>
      <w:r>
        <w:t>HTTPS_CERTIFICATION=cert</w:t>
      </w:r>
      <w:bookmarkEnd w:id="5"/>
    </w:p>
    <w:p w14:paraId="7AA819F2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>This file can be created using Win64 OpenSSL Command Prompt or another tool using the command - openssl req -newkey rsa:2048 -new -nodes -x509 -days 3650 -keyout key.pem -out cert.pem</w:t>
      </w:r>
    </w:p>
    <w:p w14:paraId="1DF84CAE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r w:rsidRPr="00C80B5C">
        <w:rPr>
          <w:i/>
          <w:iCs/>
          <w:lang w:val="en-US"/>
        </w:rPr>
        <w:t>wrapi-example-middleware.</w:t>
      </w:r>
    </w:p>
    <w:p w14:paraId="7F117A9C" w14:textId="77777777" w:rsidR="00BC1AD5" w:rsidRPr="00C80B5C" w:rsidRDefault="00BC1AD5" w:rsidP="0001495F">
      <w:pPr>
        <w:pStyle w:val="1-Normal"/>
        <w:rPr>
          <w:lang w:val="en-US"/>
        </w:rPr>
      </w:pPr>
    </w:p>
    <w:p w14:paraId="66ED21EC" w14:textId="77777777" w:rsidR="0001495F" w:rsidRPr="00CC6F51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drawing>
          <wp:inline distT="0" distB="0" distL="0" distR="0" wp14:anchorId="0FAB7395" wp14:editId="6D66F644">
            <wp:extent cx="1885950" cy="1278978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8960" cy="1281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6929" w14:textId="04840349" w:rsidR="0001495F" w:rsidRDefault="0001495F" w:rsidP="0023010D">
      <w:pPr>
        <w:pStyle w:val="Titre1"/>
        <w:numPr>
          <w:ilvl w:val="0"/>
          <w:numId w:val="5"/>
        </w:numPr>
      </w:pPr>
      <w:bookmarkStart w:id="6" w:name="_Toc93944155"/>
      <w:r>
        <w:t>WRAPI</w:t>
      </w:r>
      <w:r w:rsidR="00CC6F51">
        <w:t xml:space="preserve"> private key deposit</w:t>
      </w:r>
      <w:bookmarkEnd w:id="6"/>
    </w:p>
    <w:p w14:paraId="477959B2" w14:textId="056643B4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WRAPI private key that you wish to use</w:t>
      </w:r>
      <w:r w:rsidR="00681D25">
        <w:rPr>
          <w:lang w:val="en-US"/>
        </w:rPr>
        <w:t xml:space="preserve"> </w:t>
      </w:r>
      <w:r w:rsidR="00681D25" w:rsidRPr="00CC6F51">
        <w:rPr>
          <w:lang w:val="en-US"/>
        </w:rPr>
        <w:t>in the root folder of the middleware sources</w:t>
      </w:r>
      <w:r w:rsidR="00944EDC">
        <w:rPr>
          <w:lang w:val="en-US"/>
        </w:rPr>
        <w:t xml:space="preserve"> e.g. </w:t>
      </w:r>
      <w:r w:rsidR="00944EDC" w:rsidRPr="001C04AF">
        <w:rPr>
          <w:lang w:val="en-US"/>
        </w:rPr>
        <w:t>wrapi-example-middleware</w:t>
      </w:r>
    </w:p>
    <w:p w14:paraId="293FE471" w14:textId="77777777" w:rsidR="00DB7F62" w:rsidRPr="00CC6F51" w:rsidRDefault="00DB7F62" w:rsidP="0001495F">
      <w:pPr>
        <w:pStyle w:val="1-Normal"/>
        <w:rPr>
          <w:lang w:val="en-US"/>
        </w:rPr>
      </w:pPr>
    </w:p>
    <w:p w14:paraId="1572EEB0" w14:textId="132B7ED9" w:rsidR="0001495F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drawing>
          <wp:inline distT="0" distB="0" distL="0" distR="0" wp14:anchorId="57BC89DE" wp14:editId="7701F83D">
            <wp:extent cx="2486372" cy="1924319"/>
            <wp:effectExtent l="0" t="0" r="0" b="0"/>
            <wp:docPr id="4" name="Image 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ne image contenant texte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FC5D" w14:textId="77777777" w:rsidR="00DB7F62" w:rsidRPr="00CC6F51" w:rsidRDefault="00DB7F62" w:rsidP="0001495F">
      <w:pPr>
        <w:pStyle w:val="1-Normal"/>
        <w:rPr>
          <w:lang w:val="en-US"/>
        </w:rPr>
      </w:pPr>
    </w:p>
    <w:p w14:paraId="21DADFEF" w14:textId="77777777" w:rsidR="0034469B" w:rsidRPr="00CC6F51" w:rsidRDefault="0034469B" w:rsidP="0034469B">
      <w:pPr>
        <w:rPr>
          <w:lang w:val="en-US"/>
        </w:rPr>
      </w:pPr>
      <w:r w:rsidRPr="001C04AF">
        <w:rPr>
          <w:lang w:val="en-US"/>
        </w:rPr>
        <w:t>Note – this is the WRAPI Key.pem file provided to you by Radioplayer.</w:t>
      </w:r>
    </w:p>
    <w:p w14:paraId="278682D4" w14:textId="28470CEA" w:rsidR="001C04AF" w:rsidRPr="001C04AF" w:rsidRDefault="00CC6F51" w:rsidP="00944EDC">
      <w:pPr>
        <w:pStyle w:val="1-Normal"/>
        <w:ind w:left="0"/>
        <w:jc w:val="left"/>
        <w:rPr>
          <w:lang w:val="en-US"/>
        </w:rPr>
      </w:pPr>
      <w:r w:rsidRPr="00CC6F51">
        <w:rPr>
          <w:lang w:val="en-US"/>
        </w:rPr>
        <w:t>Please do not change the original name as its name also represents your Key ID</w:t>
      </w:r>
      <w:r w:rsidR="0001495F" w:rsidRPr="00CC6F51">
        <w:rPr>
          <w:lang w:val="en-US"/>
        </w:rPr>
        <w:t>.</w:t>
      </w:r>
      <w:r w:rsidR="001C04AF" w:rsidRPr="001C04AF">
        <w:rPr>
          <w:lang w:val="en-US"/>
        </w:rPr>
        <w:t xml:space="preserve"> </w:t>
      </w:r>
    </w:p>
    <w:p w14:paraId="408B811A" w14:textId="3BDBFABD" w:rsidR="0001495F" w:rsidRDefault="00DA0BFE" w:rsidP="0023010D">
      <w:pPr>
        <w:pStyle w:val="Titre1"/>
        <w:numPr>
          <w:ilvl w:val="0"/>
          <w:numId w:val="5"/>
        </w:numPr>
      </w:pPr>
      <w:bookmarkStart w:id="7" w:name="_Toc93944156"/>
      <w:r w:rsidRPr="00DA0BFE">
        <w:lastRenderedPageBreak/>
        <w:t xml:space="preserve">Middleware Environment </w:t>
      </w:r>
      <w:r>
        <w:t>Settings</w:t>
      </w:r>
      <w:bookmarkEnd w:id="7"/>
    </w:p>
    <w:p w14:paraId="42E4A859" w14:textId="77777777" w:rsidR="0001495F" w:rsidRDefault="0001495F" w:rsidP="0001495F">
      <w:pPr>
        <w:pStyle w:val="1-Normal"/>
      </w:pPr>
    </w:p>
    <w:p w14:paraId="04001B4D" w14:textId="77777777" w:rsidR="00DA0BFE" w:rsidRP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Please open the .env file located in the root folder of the middleware sources.</w:t>
      </w:r>
    </w:p>
    <w:p w14:paraId="1324130C" w14:textId="5BB731BB" w:rsid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There you will find all the environment variables necessary for the middleware settings.</w:t>
      </w:r>
    </w:p>
    <w:p w14:paraId="1DFBCABF" w14:textId="77777777" w:rsidR="00DB7F62" w:rsidRPr="00DA0BFE" w:rsidRDefault="00DB7F62" w:rsidP="00DA0BFE">
      <w:pPr>
        <w:pStyle w:val="1-Normal"/>
        <w:jc w:val="left"/>
        <w:rPr>
          <w:lang w:val="en-US"/>
        </w:rPr>
      </w:pPr>
    </w:p>
    <w:p w14:paraId="0474BF97" w14:textId="641E1001" w:rsidR="0001495F" w:rsidRPr="00C6477F" w:rsidRDefault="00242E06" w:rsidP="0001495F">
      <w:pPr>
        <w:pStyle w:val="1-Normal"/>
        <w:jc w:val="left"/>
        <w:rPr>
          <w:lang w:val="en-US"/>
        </w:rPr>
      </w:pPr>
      <w:r w:rsidRPr="00242E06">
        <w:rPr>
          <w:noProof/>
          <w:lang w:val="en-US"/>
        </w:rPr>
        <w:drawing>
          <wp:inline distT="0" distB="0" distL="0" distR="0" wp14:anchorId="7058E56F" wp14:editId="1D66BBED">
            <wp:extent cx="3667637" cy="1629002"/>
            <wp:effectExtent l="0" t="0" r="9525" b="9525"/>
            <wp:docPr id="8" name="Image 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Une image contenant texte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CD69A" w14:textId="77777777" w:rsidR="00DB7F62" w:rsidRPr="00C6477F" w:rsidRDefault="00DB7F62" w:rsidP="0001495F">
      <w:pPr>
        <w:pStyle w:val="1-Normal"/>
        <w:jc w:val="left"/>
        <w:rPr>
          <w:lang w:val="en-US"/>
        </w:rPr>
      </w:pPr>
    </w:p>
    <w:p w14:paraId="0DE6C1AD" w14:textId="778538DD" w:rsidR="0001495F" w:rsidRPr="0023010D" w:rsidRDefault="0023010D" w:rsidP="0001495F">
      <w:pPr>
        <w:pStyle w:val="1-Normal"/>
        <w:jc w:val="left"/>
        <w:rPr>
          <w:lang w:val="en-US"/>
        </w:rPr>
      </w:pPr>
      <w:r w:rsidRPr="0023010D">
        <w:rPr>
          <w:lang w:val="en-US"/>
        </w:rPr>
        <w:t>Please fill in the different fields in accordance with the following standards</w:t>
      </w:r>
      <w:r>
        <w:rPr>
          <w:lang w:val="en-US"/>
        </w:rPr>
        <w:t>:</w:t>
      </w:r>
      <w:r w:rsidR="0001495F" w:rsidRPr="0023010D">
        <w:rPr>
          <w:lang w:val="en-US"/>
        </w:rPr>
        <w:t xml:space="preserve"> </w:t>
      </w:r>
    </w:p>
    <w:p w14:paraId="68A0B7B4" w14:textId="39DED366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HTTPS_PRIVATE_KEY : </w:t>
      </w:r>
      <w:r w:rsidR="0023010D" w:rsidRPr="0023010D">
        <w:rPr>
          <w:lang w:val="en-US"/>
        </w:rPr>
        <w:t>must be the name of the file without its .pem extension</w:t>
      </w:r>
    </w:p>
    <w:p w14:paraId="78B45485" w14:textId="67FAA14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HTTPS_CERTIFICATION : </w:t>
      </w:r>
      <w:r w:rsidR="0023010D" w:rsidRPr="0023010D">
        <w:rPr>
          <w:lang w:val="en-US"/>
        </w:rPr>
        <w:t>must be the name of the file without its .pem extension</w:t>
      </w:r>
    </w:p>
    <w:p w14:paraId="391B743E" w14:textId="59B57AC0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WRAPI_KEY_ID : </w:t>
      </w:r>
      <w:r w:rsidR="0023010D" w:rsidRPr="0023010D">
        <w:rPr>
          <w:lang w:val="en-US"/>
        </w:rPr>
        <w:t>must be the name of the file without its .pem extension</w:t>
      </w:r>
    </w:p>
    <w:p w14:paraId="6D474729" w14:textId="0D0E2BED" w:rsidR="0001495F" w:rsidRPr="0023010D" w:rsidRDefault="00CE34D8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CUSTOM</w:t>
      </w:r>
      <w:r w:rsidR="0001495F" w:rsidRPr="0023010D">
        <w:rPr>
          <w:lang w:val="en-US"/>
        </w:rPr>
        <w:t xml:space="preserve">_CACHING : </w:t>
      </w:r>
      <w:r w:rsidR="0023010D" w:rsidRPr="0023010D">
        <w:rPr>
          <w:lang w:val="en-US"/>
        </w:rPr>
        <w:t xml:space="preserve">must be </w:t>
      </w:r>
      <w:r w:rsidR="0023010D">
        <w:rPr>
          <w:lang w:val="en-US"/>
        </w:rPr>
        <w:t xml:space="preserve">a </w:t>
      </w:r>
      <w:r w:rsidR="0001495F" w:rsidRPr="0023010D">
        <w:rPr>
          <w:lang w:val="en-US"/>
        </w:rPr>
        <w:t>Boolean (true, false)</w:t>
      </w:r>
    </w:p>
    <w:p w14:paraId="6281EB86" w14:textId="768605C5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ONAIR_CACHING : </w:t>
      </w:r>
      <w:r w:rsidR="0023010D" w:rsidRPr="0023010D">
        <w:rPr>
          <w:lang w:val="en-US"/>
        </w:rPr>
        <w:t>must be a number in milliseconds</w:t>
      </w:r>
    </w:p>
    <w:p w14:paraId="2D3568CB" w14:textId="11FED7FF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SCHEDULE_CACHING : </w:t>
      </w:r>
      <w:r w:rsidR="0023010D" w:rsidRPr="0023010D">
        <w:rPr>
          <w:lang w:val="en-US"/>
        </w:rPr>
        <w:t>must be a number in milliseconds</w:t>
      </w:r>
    </w:p>
    <w:p w14:paraId="750209E9" w14:textId="3C17E47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ONDEMAND_CACHING : </w:t>
      </w:r>
      <w:r w:rsidR="0023010D" w:rsidRPr="0023010D">
        <w:rPr>
          <w:lang w:val="en-US"/>
        </w:rPr>
        <w:t>must be a number in milliseconds</w:t>
      </w:r>
    </w:p>
    <w:p w14:paraId="6A432B80" w14:textId="5504E098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 xml:space="preserve">STATIONS_CACHING : </w:t>
      </w:r>
      <w:r w:rsidR="0023010D" w:rsidRPr="0023010D">
        <w:rPr>
          <w:lang w:val="en-US"/>
        </w:rPr>
        <w:t>must be a number in milliseconds</w:t>
      </w:r>
    </w:p>
    <w:p w14:paraId="177E2232" w14:textId="77777777" w:rsidR="00823268" w:rsidRPr="00486D7A" w:rsidRDefault="0001495F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r w:rsidRPr="0023010D">
        <w:rPr>
          <w:lang w:val="en-US"/>
        </w:rPr>
        <w:t xml:space="preserve">CATEGORIES_CACHING : </w:t>
      </w:r>
      <w:r w:rsidR="0023010D" w:rsidRPr="0023010D">
        <w:rPr>
          <w:lang w:val="en-US"/>
        </w:rPr>
        <w:t>must be a number in milliseconds</w:t>
      </w:r>
    </w:p>
    <w:p w14:paraId="5CF28558" w14:textId="09A1A869" w:rsidR="00823268" w:rsidRPr="00486D7A" w:rsidRDefault="00823268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r w:rsidRPr="00486D7A">
        <w:rPr>
          <w:lang w:val="en-US"/>
        </w:rPr>
        <w:t xml:space="preserve">RECOMMENDATIONS_CACHING : </w:t>
      </w:r>
      <w:r w:rsidRPr="0023010D">
        <w:rPr>
          <w:lang w:val="en-US"/>
        </w:rPr>
        <w:t>must be a number in milliseconds</w:t>
      </w:r>
    </w:p>
    <w:p w14:paraId="5EF26F1D" w14:textId="77777777" w:rsidR="00823268" w:rsidRPr="00486D7A" w:rsidRDefault="00823268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r w:rsidRPr="00486D7A">
        <w:rPr>
          <w:lang w:val="en-US"/>
        </w:rPr>
        <w:t xml:space="preserve">frApiUrl : </w:t>
      </w:r>
      <w:r>
        <w:rPr>
          <w:lang w:val="en-US"/>
        </w:rPr>
        <w:t>French API URL</w:t>
      </w:r>
    </w:p>
    <w:p w14:paraId="31B5F0F8" w14:textId="3728BF25" w:rsidR="0001495F" w:rsidRPr="00823268" w:rsidRDefault="00823268" w:rsidP="00823268">
      <w:pPr>
        <w:pStyle w:val="1-Normal"/>
        <w:numPr>
          <w:ilvl w:val="0"/>
          <w:numId w:val="14"/>
        </w:numPr>
        <w:jc w:val="left"/>
        <w:rPr>
          <w:lang w:val="en-US"/>
        </w:rPr>
      </w:pPr>
      <w:r w:rsidRPr="00486D7A">
        <w:rPr>
          <w:lang w:val="en-US"/>
        </w:rPr>
        <w:t>frApiAuth</w:t>
      </w:r>
      <w:r>
        <w:rPr>
          <w:lang w:val="en-US"/>
        </w:rPr>
        <w:t xml:space="preserve"> : French API credential</w:t>
      </w:r>
    </w:p>
    <w:p w14:paraId="2BEA32A9" w14:textId="77777777" w:rsidR="0001495F" w:rsidRPr="0023010D" w:rsidRDefault="0001495F" w:rsidP="0001495F">
      <w:pPr>
        <w:rPr>
          <w:lang w:val="en-US"/>
        </w:rPr>
      </w:pPr>
    </w:p>
    <w:p w14:paraId="5F3DF597" w14:textId="05621A64" w:rsidR="009A4E53" w:rsidRDefault="009A4E53" w:rsidP="009A4E53">
      <w:pPr>
        <w:pStyle w:val="Titre1"/>
        <w:numPr>
          <w:ilvl w:val="0"/>
          <w:numId w:val="5"/>
        </w:numPr>
      </w:pPr>
      <w:bookmarkStart w:id="8" w:name="_Toc93944157"/>
      <w:r>
        <w:t>Start Middleware</w:t>
      </w:r>
      <w:bookmarkEnd w:id="8"/>
    </w:p>
    <w:p w14:paraId="65CE8B96" w14:textId="77777777" w:rsidR="009A4E53" w:rsidRPr="00C80B5C" w:rsidRDefault="009A4E53" w:rsidP="009A4E53">
      <w:pPr>
        <w:ind w:left="360"/>
        <w:rPr>
          <w:lang w:val="en-US"/>
        </w:rPr>
      </w:pPr>
      <w:r w:rsidRPr="00C80B5C">
        <w:rPr>
          <w:lang w:val="en-US"/>
        </w:rPr>
        <w:t>The middleware is launched by the following command:</w:t>
      </w:r>
    </w:p>
    <w:p w14:paraId="5F8FA404" w14:textId="3FCDF80C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r w:rsidRPr="009A4E53">
        <w:rPr>
          <w:color w:val="808080" w:themeColor="background1" w:themeShade="80"/>
        </w:rPr>
        <w:t>npm start</w:t>
      </w:r>
    </w:p>
    <w:p w14:paraId="696BAC1F" w14:textId="77777777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</w:p>
    <w:p w14:paraId="2643C723" w14:textId="113B570B" w:rsidR="009A4E53" w:rsidRP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r w:rsidRPr="00102436">
        <w:rPr>
          <w:noProof/>
        </w:rPr>
        <w:drawing>
          <wp:inline distT="0" distB="0" distL="0" distR="0" wp14:anchorId="2C8705DB" wp14:editId="52F879A0">
            <wp:extent cx="3267531" cy="1047896"/>
            <wp:effectExtent l="0" t="0" r="9525" b="0"/>
            <wp:docPr id="6" name="Image 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 descr="Une image contenant text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606E" w14:textId="62FC29FC" w:rsidR="00497F7F" w:rsidRDefault="00497F7F" w:rsidP="00C0102A">
      <w:pPr>
        <w:pStyle w:val="Titre1"/>
        <w:numPr>
          <w:ilvl w:val="0"/>
          <w:numId w:val="5"/>
        </w:numPr>
      </w:pPr>
      <w:bookmarkStart w:id="9" w:name="_Toc93944158"/>
      <w:r>
        <w:t>Endpoints – Queries, Example &amp; Responses</w:t>
      </w:r>
      <w:bookmarkEnd w:id="9"/>
    </w:p>
    <w:p w14:paraId="77B41C04" w14:textId="17BD9162" w:rsidR="00C0102A" w:rsidRDefault="00C0102A" w:rsidP="00C0102A">
      <w:pPr>
        <w:pStyle w:val="Titre1"/>
        <w:numPr>
          <w:ilvl w:val="1"/>
          <w:numId w:val="5"/>
        </w:numPr>
      </w:pPr>
      <w:bookmarkStart w:id="10" w:name="_Toc93944159"/>
      <w:r>
        <w:t>Queries &amp; SoapUI project setup</w:t>
      </w:r>
      <w:bookmarkEnd w:id="10"/>
    </w:p>
    <w:p w14:paraId="2E201090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 xml:space="preserve">Download SoapUI Open Source (https://www.soapui.org/)  </w:t>
      </w:r>
    </w:p>
    <w:p w14:paraId="1F282461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>Download SoapUI test project (WRAPI Example Middleware -soapui-project.xml) you received, put it into your Middleware root folder and import the project into SoapUI.</w:t>
      </w:r>
    </w:p>
    <w:p w14:paraId="62085C53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lastRenderedPageBreak/>
        <w:t>You can also use other API tools to test e.g. POSTMAN.</w:t>
      </w:r>
    </w:p>
    <w:p w14:paraId="2D7AE0F9" w14:textId="77777777" w:rsidR="00095078" w:rsidRPr="00C80B5C" w:rsidRDefault="00095078" w:rsidP="0015000C">
      <w:pPr>
        <w:ind w:left="1080"/>
        <w:rPr>
          <w:lang w:val="en-US"/>
        </w:rPr>
      </w:pPr>
    </w:p>
    <w:p w14:paraId="75CADA1B" w14:textId="3784CB6D" w:rsidR="0015000C" w:rsidRDefault="002D430A" w:rsidP="0015000C">
      <w:pPr>
        <w:ind w:left="1080"/>
      </w:pPr>
      <w:r w:rsidRPr="002D430A">
        <w:rPr>
          <w:noProof/>
        </w:rPr>
        <w:drawing>
          <wp:inline distT="0" distB="0" distL="0" distR="0" wp14:anchorId="7C7CEBF6" wp14:editId="5F7534A0">
            <wp:extent cx="2400635" cy="4477375"/>
            <wp:effectExtent l="0" t="0" r="0" b="0"/>
            <wp:docPr id="12" name="Image 6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4CD2402-3D14-4AF6-BF7F-9F37A4A601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6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84CD2402-3D14-4AF6-BF7F-9F37A4A601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155A" w14:textId="77777777" w:rsidR="0015000C" w:rsidRPr="0015000C" w:rsidRDefault="0015000C" w:rsidP="0015000C">
      <w:pPr>
        <w:ind w:left="1080"/>
      </w:pPr>
    </w:p>
    <w:p w14:paraId="63BA308C" w14:textId="67A7CACF" w:rsidR="0015000C" w:rsidRDefault="0015000C" w:rsidP="00C0102A">
      <w:pPr>
        <w:pStyle w:val="Titre1"/>
        <w:numPr>
          <w:ilvl w:val="1"/>
          <w:numId w:val="5"/>
        </w:numPr>
      </w:pPr>
      <w:bookmarkStart w:id="11" w:name="_Toc93944160"/>
      <w:r>
        <w:t>Example</w:t>
      </w:r>
      <w:bookmarkEnd w:id="11"/>
    </w:p>
    <w:p w14:paraId="1EE56375" w14:textId="36EC9EFE" w:rsidR="002D430A" w:rsidRDefault="002D430A" w:rsidP="002D430A">
      <w:pPr>
        <w:ind w:left="1080"/>
      </w:pPr>
      <w:r w:rsidRPr="002D430A">
        <w:t>Let’s choose one endpoint</w:t>
      </w:r>
    </w:p>
    <w:p w14:paraId="688609B9" w14:textId="77777777" w:rsidR="00247BDD" w:rsidRDefault="00247BDD" w:rsidP="002D430A">
      <w:pPr>
        <w:ind w:left="1080"/>
      </w:pPr>
    </w:p>
    <w:p w14:paraId="2B427AA8" w14:textId="125B5EC5" w:rsidR="002D430A" w:rsidRDefault="00247BDD" w:rsidP="002D430A">
      <w:pPr>
        <w:ind w:left="1080"/>
      </w:pPr>
      <w:r w:rsidRPr="00247BDD">
        <w:rPr>
          <w:noProof/>
        </w:rPr>
        <w:drawing>
          <wp:inline distT="0" distB="0" distL="0" distR="0" wp14:anchorId="564F7153" wp14:editId="40BB5B1D">
            <wp:extent cx="2372056" cy="1038370"/>
            <wp:effectExtent l="0" t="0" r="9525" b="9525"/>
            <wp:docPr id="14" name="Image 4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975C16B-278C-4170-ACA6-23A6B6568F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4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F975C16B-278C-4170-ACA6-23A6B6568F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6603" w14:textId="77777777" w:rsidR="00247BDD" w:rsidRDefault="00247BDD" w:rsidP="002D430A">
      <w:pPr>
        <w:ind w:left="1080"/>
      </w:pPr>
    </w:p>
    <w:p w14:paraId="3C017036" w14:textId="4793C3BD" w:rsidR="00247BDD" w:rsidRDefault="00247BDD" w:rsidP="002D430A">
      <w:pPr>
        <w:ind w:left="1080"/>
      </w:pPr>
      <w:r>
        <w:t>Set parameters as required</w:t>
      </w:r>
    </w:p>
    <w:p w14:paraId="5AD7AB58" w14:textId="77777777" w:rsidR="00247BDD" w:rsidRDefault="00247BDD" w:rsidP="002D430A">
      <w:pPr>
        <w:ind w:left="1080"/>
      </w:pPr>
    </w:p>
    <w:p w14:paraId="76D56D77" w14:textId="43BD9030" w:rsidR="00247BDD" w:rsidRDefault="00095078" w:rsidP="002D430A">
      <w:pPr>
        <w:ind w:left="1080"/>
      </w:pPr>
      <w:r w:rsidRPr="00095078">
        <w:rPr>
          <w:noProof/>
        </w:rPr>
        <w:lastRenderedPageBreak/>
        <w:drawing>
          <wp:inline distT="0" distB="0" distL="0" distR="0" wp14:anchorId="5A514D7D" wp14:editId="7C169C42">
            <wp:extent cx="4989402" cy="1614752"/>
            <wp:effectExtent l="0" t="0" r="1905" b="5080"/>
            <wp:docPr id="15" name="Image 6" descr="Graphical user interface, application, 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BB79F1B-1EFB-4CC5-8950-521239B641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6" descr="Graphical user interface, application, table&#10;&#10;Description automatically generated">
                      <a:extLst>
                        <a:ext uri="{FF2B5EF4-FFF2-40B4-BE49-F238E27FC236}">
                          <a16:creationId xmlns:a16="http://schemas.microsoft.com/office/drawing/2014/main" id="{DBB79F1B-1EFB-4CC5-8950-521239B641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9402" cy="161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D5F7" w14:textId="77777777" w:rsidR="00095078" w:rsidRDefault="00095078" w:rsidP="002D430A">
      <w:pPr>
        <w:ind w:left="1080"/>
      </w:pPr>
    </w:p>
    <w:p w14:paraId="1BCC2CFB" w14:textId="64D72F83" w:rsidR="00095078" w:rsidRDefault="00095078" w:rsidP="002D430A">
      <w:pPr>
        <w:ind w:left="1080"/>
      </w:pPr>
      <w:r>
        <w:t>Run and check results.</w:t>
      </w:r>
    </w:p>
    <w:p w14:paraId="6517B504" w14:textId="77777777" w:rsidR="00095078" w:rsidRDefault="00095078" w:rsidP="002D430A">
      <w:pPr>
        <w:ind w:left="1080"/>
      </w:pPr>
    </w:p>
    <w:p w14:paraId="5E2D5AA9" w14:textId="4006D38A" w:rsidR="00095078" w:rsidRPr="002D430A" w:rsidRDefault="00095078" w:rsidP="002D430A">
      <w:pPr>
        <w:ind w:left="1080"/>
      </w:pPr>
      <w:r w:rsidRPr="00095078">
        <w:rPr>
          <w:noProof/>
        </w:rPr>
        <w:drawing>
          <wp:inline distT="0" distB="0" distL="0" distR="0" wp14:anchorId="60EE2860" wp14:editId="2B8FE383">
            <wp:extent cx="3180481" cy="2709299"/>
            <wp:effectExtent l="0" t="0" r="1270" b="0"/>
            <wp:docPr id="16" name="Image 8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127F93B-564D-45DB-B70E-5F8CEC523E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8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7127F93B-564D-45DB-B70E-5F8CEC523E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80481" cy="2709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D177" w14:textId="51B6CDC1" w:rsidR="00C0102A" w:rsidRDefault="0015000C" w:rsidP="00C0102A">
      <w:pPr>
        <w:pStyle w:val="Titre1"/>
        <w:numPr>
          <w:ilvl w:val="1"/>
          <w:numId w:val="5"/>
        </w:numPr>
      </w:pPr>
      <w:bookmarkStart w:id="12" w:name="_Toc93944161"/>
      <w:r>
        <w:t>Responses</w:t>
      </w:r>
      <w:bookmarkEnd w:id="12"/>
    </w:p>
    <w:p w14:paraId="7AF72DDC" w14:textId="77777777" w:rsidR="002F2C83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>Middleware responses are rebuilt like WRAPI responses</w:t>
      </w:r>
    </w:p>
    <w:p w14:paraId="3F725429" w14:textId="77A743A2" w:rsidR="00095078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>Files concerned are meta.js and response.js</w:t>
      </w:r>
    </w:p>
    <w:p w14:paraId="22E3D6F5" w14:textId="0F427390" w:rsidR="00DE495B" w:rsidRDefault="002F2C83" w:rsidP="00074B25">
      <w:pPr>
        <w:ind w:left="1080"/>
      </w:pPr>
      <w:r w:rsidRPr="002F2C83">
        <w:rPr>
          <w:noProof/>
        </w:rPr>
        <w:drawing>
          <wp:inline distT="0" distB="0" distL="0" distR="0" wp14:anchorId="28442001" wp14:editId="588C8527">
            <wp:extent cx="2676899" cy="1257475"/>
            <wp:effectExtent l="0" t="0" r="9525" b="0"/>
            <wp:docPr id="17" name="Image 4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D211889-BF13-4E48-9E5D-64DB8CC424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4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BD211889-BF13-4E48-9E5D-64DB8CC424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736C" w14:textId="02232D0E" w:rsidR="00DE495B" w:rsidRDefault="00DE495B" w:rsidP="00DE495B">
      <w:pPr>
        <w:pStyle w:val="Titre1"/>
        <w:numPr>
          <w:ilvl w:val="0"/>
          <w:numId w:val="5"/>
        </w:numPr>
      </w:pPr>
      <w:bookmarkStart w:id="13" w:name="_Toc93944162"/>
      <w:r>
        <w:t>WRAPI Error Handling</w:t>
      </w:r>
      <w:bookmarkEnd w:id="13"/>
    </w:p>
    <w:p w14:paraId="3F6FA137" w14:textId="77777777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Every WRAPI call is covered by error handling and tries to catch errors to prevent the middleware from crashing</w:t>
      </w:r>
      <w:r w:rsidR="00CE68BA" w:rsidRPr="00C80B5C">
        <w:rPr>
          <w:lang w:val="en-US"/>
        </w:rPr>
        <w:t>.</w:t>
      </w:r>
    </w:p>
    <w:p w14:paraId="2045C81C" w14:textId="4463B04F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For every error that is detected when running the Middleware, a log is created and:</w:t>
      </w:r>
    </w:p>
    <w:p w14:paraId="6B417045" w14:textId="7FBA11B2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>Sent to a file (middleware_error.txt) and to console. This log file includes information about the errors.</w:t>
      </w:r>
    </w:p>
    <w:p w14:paraId="487CF8E2" w14:textId="77777777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>Sends Wrapi Error Code to user if the error response comes from WRAPI</w:t>
      </w:r>
    </w:p>
    <w:p w14:paraId="7D64CCA4" w14:textId="77777777" w:rsidR="00897E69" w:rsidRPr="00897E69" w:rsidRDefault="00897E69" w:rsidP="00CE68BA">
      <w:pPr>
        <w:pStyle w:val="Paragraphedeliste"/>
        <w:numPr>
          <w:ilvl w:val="1"/>
          <w:numId w:val="9"/>
        </w:numPr>
      </w:pPr>
      <w:r w:rsidRPr="00897E69">
        <w:t>Sends a HTML 500 error otherwise</w:t>
      </w:r>
    </w:p>
    <w:p w14:paraId="7EABF722" w14:textId="115FE800" w:rsidR="00897E69" w:rsidRDefault="00897E69" w:rsidP="00CE68BA">
      <w:pPr>
        <w:pStyle w:val="Paragraphedeliste"/>
        <w:numPr>
          <w:ilvl w:val="0"/>
          <w:numId w:val="8"/>
        </w:numPr>
        <w:rPr>
          <w:lang w:val="en-US"/>
        </w:rPr>
      </w:pPr>
      <w:r w:rsidRPr="00C80B5C">
        <w:rPr>
          <w:lang w:val="en-US"/>
        </w:rPr>
        <w:t>When Query Parameters are not valid then HTML 400 error is sent</w:t>
      </w:r>
    </w:p>
    <w:p w14:paraId="2753EF6A" w14:textId="50AE0F1B" w:rsidR="00AE3557" w:rsidRPr="00C80B5C" w:rsidRDefault="00AE3557" w:rsidP="00CE68BA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lastRenderedPageBreak/>
        <w:t>When a query is received by middleware at it start and if it not fully loaded then a HTML 425 is sent</w:t>
      </w:r>
    </w:p>
    <w:p w14:paraId="738CA242" w14:textId="77777777" w:rsidR="00AA611B" w:rsidRPr="00C80B5C" w:rsidRDefault="00AA611B" w:rsidP="00897E69">
      <w:pPr>
        <w:ind w:left="360"/>
        <w:rPr>
          <w:lang w:val="en-US"/>
        </w:rPr>
      </w:pPr>
    </w:p>
    <w:p w14:paraId="449D0DDA" w14:textId="41C5A994" w:rsidR="00AA611B" w:rsidRPr="00897E69" w:rsidRDefault="00AA611B" w:rsidP="00897E69">
      <w:pPr>
        <w:ind w:left="360"/>
      </w:pPr>
      <w:r w:rsidRPr="00AA611B">
        <w:rPr>
          <w:noProof/>
        </w:rPr>
        <w:drawing>
          <wp:inline distT="0" distB="0" distL="0" distR="0" wp14:anchorId="57077106" wp14:editId="1A07F904">
            <wp:extent cx="5760720" cy="1267460"/>
            <wp:effectExtent l="0" t="0" r="0" b="8890"/>
            <wp:docPr id="5" name="Image 4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98B9F72-4E6F-4390-AAE7-C9C98CEE17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4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98B9F72-4E6F-4390-AAE7-C9C98CEE17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43E3" w14:textId="3553FED9" w:rsidR="009A4E53" w:rsidRDefault="00F03F2C" w:rsidP="005C4CF0">
      <w:pPr>
        <w:pStyle w:val="Titre1"/>
        <w:numPr>
          <w:ilvl w:val="0"/>
          <w:numId w:val="5"/>
        </w:numPr>
      </w:pPr>
      <w:bookmarkStart w:id="14" w:name="_Toc93944163"/>
      <w:r>
        <w:t>Common Errors</w:t>
      </w:r>
      <w:bookmarkEnd w:id="14"/>
    </w:p>
    <w:p w14:paraId="0C170FA0" w14:textId="77777777" w:rsidR="00583962" w:rsidRPr="00583962" w:rsidRDefault="00583962" w:rsidP="00583962">
      <w:pPr>
        <w:ind w:left="360"/>
      </w:pPr>
      <w:r w:rsidRPr="00C80B5C">
        <w:rPr>
          <w:lang w:val="en-US"/>
        </w:rPr>
        <w:t xml:space="preserve">Error messages appear on missing mandatory values/files needed to run the Middleware. </w:t>
      </w:r>
      <w:r w:rsidRPr="00583962">
        <w:t>Middleware stops on these for debugging.</w:t>
      </w:r>
    </w:p>
    <w:p w14:paraId="6BBF2B8A" w14:textId="77777777" w:rsidR="00583962" w:rsidRPr="00583962" w:rsidRDefault="00583962" w:rsidP="00583962"/>
    <w:p w14:paraId="1FF632BD" w14:textId="40B59961" w:rsidR="00583962" w:rsidRPr="00583962" w:rsidRDefault="00583962" w:rsidP="00583962">
      <w:r w:rsidRPr="00583962">
        <w:rPr>
          <w:noProof/>
        </w:rPr>
        <w:drawing>
          <wp:inline distT="0" distB="0" distL="0" distR="0" wp14:anchorId="11C9E99F" wp14:editId="0C9FE9B7">
            <wp:extent cx="5760720" cy="2480310"/>
            <wp:effectExtent l="0" t="0" r="0" b="0"/>
            <wp:docPr id="7" name="Imag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D9D0546-848F-42C4-9D25-06C89C6941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6D9D0546-848F-42C4-9D25-06C89C6941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BD3" w14:textId="77777777" w:rsidR="00583962" w:rsidRPr="00583962" w:rsidRDefault="00583962" w:rsidP="00583962"/>
    <w:p w14:paraId="446089F2" w14:textId="255CAED8" w:rsidR="00DB7F62" w:rsidRPr="00C80B5C" w:rsidRDefault="00583962" w:rsidP="00CE68BA">
      <w:pPr>
        <w:ind w:firstLine="227"/>
        <w:rPr>
          <w:lang w:val="en-US"/>
        </w:rPr>
      </w:pPr>
      <w:r w:rsidRPr="00C80B5C">
        <w:rPr>
          <w:lang w:val="en-US"/>
        </w:rPr>
        <w:t>Read the error message to find out more about the error and resolve accordingly.</w:t>
      </w:r>
    </w:p>
    <w:p w14:paraId="787299D7" w14:textId="624A9B4A" w:rsidR="00D142A5" w:rsidRPr="00C80B5C" w:rsidRDefault="00000000" w:rsidP="0023010D">
      <w:pPr>
        <w:pStyle w:val="1-Normal"/>
        <w:jc w:val="left"/>
        <w:rPr>
          <w:lang w:val="en-US"/>
        </w:rPr>
      </w:pPr>
    </w:p>
    <w:p w14:paraId="5A40ED71" w14:textId="798CC3DF" w:rsidR="00297551" w:rsidRDefault="00297551" w:rsidP="00297551">
      <w:pPr>
        <w:pStyle w:val="Titre1"/>
        <w:numPr>
          <w:ilvl w:val="0"/>
          <w:numId w:val="5"/>
        </w:numPr>
      </w:pPr>
      <w:r>
        <w:t>AWS deploy example</w:t>
      </w:r>
    </w:p>
    <w:p w14:paraId="178DC408" w14:textId="59DD7B7E" w:rsidR="00D465CF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Here an example step by step to deploy middleware on AWS service.</w:t>
      </w:r>
    </w:p>
    <w:p w14:paraId="20D7770E" w14:textId="04FF053E" w:rsidR="00297551" w:rsidRDefault="00297551" w:rsidP="0023010D">
      <w:pPr>
        <w:pStyle w:val="1-Normal"/>
        <w:jc w:val="left"/>
        <w:rPr>
          <w:lang w:val="en-US"/>
        </w:rPr>
      </w:pPr>
    </w:p>
    <w:p w14:paraId="4678D4FE" w14:textId="46257A6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First, log to you AWS account.</w:t>
      </w:r>
    </w:p>
    <w:p w14:paraId="583BB27C" w14:textId="3C01D711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Then go on EC2</w:t>
      </w:r>
    </w:p>
    <w:p w14:paraId="2DA47195" w14:textId="1F11856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lastRenderedPageBreak/>
        <w:drawing>
          <wp:inline distT="0" distB="0" distL="0" distR="0" wp14:anchorId="7B5EE96F" wp14:editId="40C04AAF">
            <wp:extent cx="5760720" cy="2638425"/>
            <wp:effectExtent l="0" t="0" r="0" b="952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C2E8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7E369979" w14:textId="47835DA4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Start an EC2 instance</w:t>
      </w:r>
    </w:p>
    <w:p w14:paraId="4815FCAE" w14:textId="4977601D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drawing>
          <wp:inline distT="0" distB="0" distL="0" distR="0" wp14:anchorId="493BDC99" wp14:editId="188AC76E">
            <wp:extent cx="4344006" cy="2200582"/>
            <wp:effectExtent l="0" t="0" r="0" b="9525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8DFE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03AF1C92" w14:textId="376EFDB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Choose an OS (Amazon Linux</w:t>
      </w:r>
      <w:r w:rsidR="00CC76CF">
        <w:rPr>
          <w:lang w:val="en-US"/>
        </w:rPr>
        <w:t xml:space="preserve"> will be chosen for this example)</w:t>
      </w:r>
    </w:p>
    <w:p w14:paraId="44FA2C3D" w14:textId="2CD3EBD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drawing>
          <wp:inline distT="0" distB="0" distL="0" distR="0" wp14:anchorId="34610B1F" wp14:editId="5DBCBE0D">
            <wp:extent cx="5760720" cy="480695"/>
            <wp:effectExtent l="0" t="0" r="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79369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590A7B67" w14:textId="69B7A1D0" w:rsidR="00297551" w:rsidRDefault="00297551" w:rsidP="0023010D">
      <w:pPr>
        <w:pStyle w:val="1-Normal"/>
        <w:jc w:val="left"/>
        <w:rPr>
          <w:lang w:val="en-US"/>
        </w:rPr>
      </w:pPr>
      <w:r w:rsidRPr="00CC76CF">
        <w:rPr>
          <w:lang w:val="en-US"/>
        </w:rPr>
        <w:t>Choose</w:t>
      </w:r>
      <w:r w:rsidR="00CC76CF" w:rsidRPr="00CC76CF">
        <w:rPr>
          <w:lang w:val="en-US"/>
        </w:rPr>
        <w:t xml:space="preserve"> a structure (t2.micro will b</w:t>
      </w:r>
      <w:r w:rsidR="00CC76CF">
        <w:rPr>
          <w:lang w:val="en-US"/>
        </w:rPr>
        <w:t>e chosen for this example)</w:t>
      </w:r>
    </w:p>
    <w:p w14:paraId="7C6CEBC4" w14:textId="0D9D7D1C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drawing>
          <wp:inline distT="0" distB="0" distL="0" distR="0" wp14:anchorId="2EFDCEDD" wp14:editId="4FA87BAD">
            <wp:extent cx="5760720" cy="217170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8FF5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6DD545CE" w14:textId="528F3BDE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Don’t click on “Start” button, choose to configurate instance.</w:t>
      </w:r>
    </w:p>
    <w:p w14:paraId="668AEA4B" w14:textId="1EAE7942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drawing>
          <wp:inline distT="0" distB="0" distL="0" distR="0" wp14:anchorId="38DB29AD" wp14:editId="74ACA7CE">
            <wp:extent cx="5760720" cy="1062990"/>
            <wp:effectExtent l="0" t="0" r="0" b="3810"/>
            <wp:docPr id="21" name="Image 2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 descr="Une image contenant texte&#10;&#10;Description générée automatiquemen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8043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266E905A" w14:textId="2E76C0E3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Create configuration you need (nothing is necessary until 6. Security)</w:t>
      </w:r>
    </w:p>
    <w:p w14:paraId="42B3BED2" w14:textId="781E8A1A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Add a rule, HTTPS for protocole TCP at port 443</w:t>
      </w:r>
    </w:p>
    <w:p w14:paraId="46A4FDC2" w14:textId="166578BE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lastRenderedPageBreak/>
        <w:drawing>
          <wp:inline distT="0" distB="0" distL="0" distR="0" wp14:anchorId="4C9EE3FD" wp14:editId="060C0697">
            <wp:extent cx="5760720" cy="1485900"/>
            <wp:effectExtent l="0" t="0" r="0" b="0"/>
            <wp:docPr id="22" name="Image 2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 descr="Une image contenant texte&#10;&#10;Description générée automatiquemen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5A5DA" w14:textId="3A127450" w:rsidR="00CC76CF" w:rsidRDefault="00CC76CF" w:rsidP="00CC76CF">
      <w:pPr>
        <w:pStyle w:val="1-Normal"/>
        <w:jc w:val="left"/>
        <w:rPr>
          <w:lang w:val="en-US"/>
        </w:rPr>
      </w:pPr>
      <w:r>
        <w:rPr>
          <w:lang w:val="en-US"/>
        </w:rPr>
        <w:t>Then next and start instance.</w:t>
      </w:r>
      <w:r w:rsidR="008C4BE2">
        <w:rPr>
          <w:lang w:val="en-US"/>
        </w:rPr>
        <w:t xml:space="preserve"> (and key for ssh configuration if you need)</w:t>
      </w:r>
    </w:p>
    <w:p w14:paraId="49534315" w14:textId="10A9CCAF" w:rsidR="00CC76CF" w:rsidRDefault="00CC76CF" w:rsidP="00CC76CF">
      <w:pPr>
        <w:pStyle w:val="1-Normal"/>
        <w:jc w:val="left"/>
        <w:rPr>
          <w:lang w:val="en-US"/>
        </w:rPr>
      </w:pPr>
    </w:p>
    <w:p w14:paraId="5A84A9E6" w14:textId="128BB6DC" w:rsidR="00CC76CF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>After few minutes instance will start then connect to it.</w:t>
      </w:r>
    </w:p>
    <w:p w14:paraId="14F2D397" w14:textId="2E25B1CA" w:rsidR="008C4BE2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>You can find IP to connect if you click the instance ID.</w:t>
      </w:r>
    </w:p>
    <w:p w14:paraId="77224F5F" w14:textId="49733224" w:rsidR="008C4BE2" w:rsidRDefault="008C4BE2" w:rsidP="00CC76CF">
      <w:pPr>
        <w:pStyle w:val="1-Normal"/>
        <w:jc w:val="left"/>
        <w:rPr>
          <w:lang w:val="en-US"/>
        </w:rPr>
      </w:pPr>
      <w:r w:rsidRPr="008C4BE2">
        <w:rPr>
          <w:noProof/>
          <w:lang w:val="en-US"/>
        </w:rPr>
        <w:drawing>
          <wp:inline distT="0" distB="0" distL="0" distR="0" wp14:anchorId="24F7EE8E" wp14:editId="720BCAE2">
            <wp:extent cx="5760720" cy="1068070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77A99" w14:textId="0AA75264" w:rsidR="008C4BE2" w:rsidRDefault="008C4BE2" w:rsidP="00CC76CF">
      <w:pPr>
        <w:pStyle w:val="1-Normal"/>
        <w:jc w:val="left"/>
        <w:rPr>
          <w:lang w:val="en-US"/>
        </w:rPr>
      </w:pPr>
    </w:p>
    <w:p w14:paraId="3074066A" w14:textId="31883E58" w:rsidR="00E02A11" w:rsidRDefault="00E02A11" w:rsidP="00E02A11">
      <w:pPr>
        <w:pStyle w:val="1-Normal"/>
        <w:jc w:val="left"/>
        <w:rPr>
          <w:lang w:val="en-US"/>
        </w:rPr>
      </w:pPr>
      <w:r>
        <w:rPr>
          <w:lang w:val="en-US"/>
        </w:rPr>
        <w:t>Connect to it through FilleZilla (</w:t>
      </w:r>
      <w:hyperlink r:id="rId30" w:history="1">
        <w:r w:rsidRPr="00802F76">
          <w:rPr>
            <w:rStyle w:val="Lienhypertexte"/>
            <w:lang w:val="en-US"/>
          </w:rPr>
          <w:t>https://filezilla-project.org/</w:t>
        </w:r>
      </w:hyperlink>
      <w:r>
        <w:rPr>
          <w:lang w:val="en-US"/>
        </w:rPr>
        <w:t>)</w:t>
      </w:r>
    </w:p>
    <w:p w14:paraId="693E9E5A" w14:textId="01794E15" w:rsidR="00E02A11" w:rsidRDefault="00E02A11" w:rsidP="00E02A11">
      <w:pPr>
        <w:pStyle w:val="1-Normal"/>
        <w:jc w:val="left"/>
        <w:rPr>
          <w:lang w:val="en-US"/>
        </w:rPr>
      </w:pPr>
      <w:r w:rsidRPr="00E02A11">
        <w:rPr>
          <w:noProof/>
          <w:lang w:val="en-US"/>
        </w:rPr>
        <w:drawing>
          <wp:inline distT="0" distB="0" distL="0" distR="0" wp14:anchorId="25B519D4" wp14:editId="2FAC9536">
            <wp:extent cx="4839375" cy="4448796"/>
            <wp:effectExtent l="0" t="0" r="0" b="9525"/>
            <wp:docPr id="25" name="Image 2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 descr="Une image contenant texte&#10;&#10;Description générée automatiquement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444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A4C97" w14:textId="7C3D8927" w:rsidR="00E02A11" w:rsidRDefault="00E02A11" w:rsidP="00CC76CF">
      <w:pPr>
        <w:pStyle w:val="1-Normal"/>
        <w:jc w:val="left"/>
        <w:rPr>
          <w:lang w:val="en-US"/>
        </w:rPr>
      </w:pPr>
    </w:p>
    <w:p w14:paraId="5FC3A799" w14:textId="7877AD3A" w:rsidR="00E02A11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end middleware source code, WRAPI key, HTTPS credentials. </w:t>
      </w:r>
    </w:p>
    <w:p w14:paraId="0FD581B2" w14:textId="6D349287" w:rsidR="00E02A11" w:rsidRDefault="00E02A11" w:rsidP="00CC76CF">
      <w:pPr>
        <w:pStyle w:val="1-Normal"/>
        <w:jc w:val="left"/>
        <w:rPr>
          <w:lang w:val="en-US"/>
        </w:rPr>
      </w:pPr>
      <w:r w:rsidRPr="00E02A11">
        <w:rPr>
          <w:noProof/>
          <w:lang w:val="en-US"/>
        </w:rPr>
        <w:lastRenderedPageBreak/>
        <w:drawing>
          <wp:inline distT="0" distB="0" distL="0" distR="0" wp14:anchorId="14E6360A" wp14:editId="4404683A">
            <wp:extent cx="5760720" cy="3733800"/>
            <wp:effectExtent l="0" t="0" r="0" b="0"/>
            <wp:docPr id="26" name="Image 26" descr="Une image contenant tab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 descr="Une image contenant table&#10;&#10;Description générée automatiquement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42B3" w14:textId="77777777" w:rsidR="00E02A11" w:rsidRDefault="00E02A11" w:rsidP="00CC76CF">
      <w:pPr>
        <w:pStyle w:val="1-Normal"/>
        <w:jc w:val="left"/>
        <w:rPr>
          <w:lang w:val="en-US"/>
        </w:rPr>
      </w:pPr>
    </w:p>
    <w:p w14:paraId="3F54587C" w14:textId="593ED9F4" w:rsidR="008C4BE2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>Connect to it through PowerShell</w:t>
      </w:r>
    </w:p>
    <w:p w14:paraId="5B3C3BE2" w14:textId="7B921606" w:rsidR="00E02A11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14E12D46" wp14:editId="51F9E9FB">
            <wp:extent cx="5760720" cy="785495"/>
            <wp:effectExtent l="0" t="0" r="0" b="0"/>
            <wp:docPr id="27" name="Image 2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 descr="Une image contenant texte&#10;&#10;Description générée automatiquement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3EE33" w14:textId="29ED1FDC" w:rsidR="00433F8B" w:rsidRDefault="00433F8B" w:rsidP="00CC76CF">
      <w:pPr>
        <w:pStyle w:val="1-Normal"/>
        <w:jc w:val="left"/>
        <w:rPr>
          <w:lang w:val="en-US"/>
        </w:rPr>
      </w:pPr>
    </w:p>
    <w:p w14:paraId="08EC0674" w14:textId="120737C6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Change to root user </w:t>
      </w:r>
    </w:p>
    <w:p w14:paraId="39F363EC" w14:textId="5299A38E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401F9255" wp14:editId="163D8EBD">
            <wp:extent cx="3686689" cy="419158"/>
            <wp:effectExtent l="0" t="0" r="9525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44F95" w14:textId="724B7A58" w:rsidR="00433F8B" w:rsidRDefault="00433F8B" w:rsidP="00CC76CF">
      <w:pPr>
        <w:pStyle w:val="1-Normal"/>
        <w:jc w:val="left"/>
        <w:rPr>
          <w:lang w:val="en-US"/>
        </w:rPr>
      </w:pPr>
    </w:p>
    <w:p w14:paraId="54A17EA6" w14:textId="711964D6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Follow step to install NodeJS on EC2 (</w:t>
      </w:r>
      <w:hyperlink r:id="rId35" w:history="1">
        <w:r w:rsidRPr="00802F76">
          <w:rPr>
            <w:rStyle w:val="Lienhypertexte"/>
            <w:lang w:val="en-US"/>
          </w:rPr>
          <w:t>https://docs.aws.amazon.com/fr_fr/sdk-for-javascript/v2/developer-guide/setting-up-node-on-ec2-instance.html</w:t>
        </w:r>
      </w:hyperlink>
      <w:r>
        <w:rPr>
          <w:lang w:val="en-US"/>
        </w:rPr>
        <w:t>)</w:t>
      </w:r>
    </w:p>
    <w:p w14:paraId="24AF40FD" w14:textId="76FE2302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With command :</w:t>
      </w:r>
    </w:p>
    <w:p w14:paraId="0E920A9A" w14:textId="2AA10BF8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curl -o- https://raw.githubusercontent.com/nvm-sh/nvm/v0.34.0/install.sh | bash</w:t>
      </w:r>
    </w:p>
    <w:p w14:paraId="7F550387" w14:textId="3B21D6BD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1C37D7EB" wp14:editId="4D839DB0">
            <wp:extent cx="5760720" cy="114681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CBD5" w14:textId="4D453CB5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. ~/.nvm/nvm.sh</w:t>
      </w:r>
    </w:p>
    <w:p w14:paraId="7436C870" w14:textId="3B3DA83E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476C2A1D" wp14:editId="1B988157">
            <wp:extent cx="4696480" cy="390580"/>
            <wp:effectExtent l="0" t="0" r="0" b="9525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0AFB" w14:textId="2C4693CE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nvm install node</w:t>
      </w:r>
    </w:p>
    <w:p w14:paraId="0A43CF51" w14:textId="6DC72B21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lastRenderedPageBreak/>
        <w:drawing>
          <wp:inline distT="0" distB="0" distL="0" distR="0" wp14:anchorId="105155CD" wp14:editId="38DC12BA">
            <wp:extent cx="5760720" cy="70993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8EB9" w14:textId="77777777" w:rsidR="006B4BE9" w:rsidRDefault="006B4BE9" w:rsidP="00CC76CF">
      <w:pPr>
        <w:pStyle w:val="1-Normal"/>
        <w:jc w:val="left"/>
        <w:rPr>
          <w:lang w:val="en-US"/>
        </w:rPr>
      </w:pPr>
    </w:p>
    <w:p w14:paraId="152B70D9" w14:textId="16BF91A4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>Switch to middleware source directory</w:t>
      </w:r>
    </w:p>
    <w:p w14:paraId="4E42F9BF" w14:textId="33E62BBF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6B2743CC" wp14:editId="5C60DEF8">
            <wp:extent cx="5182323" cy="371527"/>
            <wp:effectExtent l="0" t="0" r="0" b="9525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1DD9" w14:textId="646AD10A" w:rsidR="006B4BE9" w:rsidRDefault="006B4BE9" w:rsidP="00CC76CF">
      <w:pPr>
        <w:pStyle w:val="1-Normal"/>
        <w:jc w:val="left"/>
        <w:rPr>
          <w:lang w:val="en-US"/>
        </w:rPr>
      </w:pPr>
    </w:p>
    <w:p w14:paraId="70E26A36" w14:textId="6219176E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Install dependencies</w:t>
      </w:r>
    </w:p>
    <w:p w14:paraId="0C196DDD" w14:textId="6211F2C4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567BBE2C" wp14:editId="51667136">
            <wp:extent cx="5760720" cy="1920240"/>
            <wp:effectExtent l="0" t="0" r="0" b="3810"/>
            <wp:docPr id="34" name="Image 3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 descr="Une image contenant texte&#10;&#10;Description générée automatiquement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3459" w14:textId="6917ADEB" w:rsidR="006B4BE9" w:rsidRDefault="006B4BE9" w:rsidP="00CC76CF">
      <w:pPr>
        <w:pStyle w:val="1-Normal"/>
        <w:jc w:val="left"/>
        <w:rPr>
          <w:lang w:val="en-US"/>
        </w:rPr>
      </w:pPr>
    </w:p>
    <w:p w14:paraId="4C77F094" w14:textId="3B92F335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Now everything is ready to start middleware.</w:t>
      </w:r>
      <w:r>
        <w:rPr>
          <w:lang w:val="en-US"/>
        </w:rPr>
        <w:br/>
      </w:r>
      <w:r w:rsidRPr="006B4BE9">
        <w:rPr>
          <w:noProof/>
          <w:lang w:val="en-US"/>
        </w:rPr>
        <w:drawing>
          <wp:inline distT="0" distB="0" distL="0" distR="0" wp14:anchorId="0EE87D7D" wp14:editId="0822D6B1">
            <wp:extent cx="5563376" cy="362001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06DB" w14:textId="22458AF2" w:rsidR="006B4BE9" w:rsidRDefault="006B4BE9" w:rsidP="00CC76CF">
      <w:pPr>
        <w:pStyle w:val="1-Normal"/>
        <w:jc w:val="left"/>
        <w:rPr>
          <w:lang w:val="en-US"/>
        </w:rPr>
      </w:pPr>
    </w:p>
    <w:p w14:paraId="60F02141" w14:textId="494343D3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can start it </w:t>
      </w:r>
      <w:r w:rsidR="00AB4246">
        <w:rPr>
          <w:lang w:val="en-US"/>
        </w:rPr>
        <w:t>in ssh or make it a service (or anything you want)</w:t>
      </w:r>
    </w:p>
    <w:p w14:paraId="348DCB4C" w14:textId="1DB355E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For example, if you want to build a service then open /etc/system/system and create a </w:t>
      </w:r>
      <w:r w:rsidR="00762902">
        <w:rPr>
          <w:lang w:val="en-US"/>
        </w:rPr>
        <w:t>service</w:t>
      </w:r>
      <w:r>
        <w:rPr>
          <w:lang w:val="en-US"/>
        </w:rPr>
        <w:t xml:space="preserve"> which </w:t>
      </w:r>
      <w:r w:rsidR="009642F2">
        <w:rPr>
          <w:lang w:val="en-US"/>
        </w:rPr>
        <w:t>automatically start</w:t>
      </w:r>
      <w:r>
        <w:rPr>
          <w:lang w:val="en-US"/>
        </w:rPr>
        <w:t xml:space="preserve"> middleware at OS start.</w:t>
      </w:r>
    </w:p>
    <w:p w14:paraId="6F45A494" w14:textId="2C5D1AC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lastRenderedPageBreak/>
        <w:drawing>
          <wp:inline distT="0" distB="0" distL="0" distR="0" wp14:anchorId="5263EC66" wp14:editId="5E70E70F">
            <wp:extent cx="2124371" cy="4067743"/>
            <wp:effectExtent l="0" t="0" r="0" b="9525"/>
            <wp:docPr id="36" name="Image 3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 36" descr="Une image contenant texte&#10;&#10;Description générée automatiquement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8B5C3" w14:textId="281DD8A2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1C0C96F8" wp14:editId="2A0872F3">
            <wp:extent cx="5096586" cy="1981477"/>
            <wp:effectExtent l="0" t="0" r="0" b="0"/>
            <wp:docPr id="37" name="Image 3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 descr="Une image contenant texte&#10;&#10;Description générée automatiquement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7C1D0" w14:textId="174FBF71" w:rsidR="00AB4246" w:rsidRDefault="00AB4246" w:rsidP="00CC76CF">
      <w:pPr>
        <w:pStyle w:val="1-Normal"/>
        <w:jc w:val="left"/>
        <w:rPr>
          <w:lang w:val="en-US"/>
        </w:rPr>
      </w:pPr>
    </w:p>
    <w:p w14:paraId="5BAE06EE" w14:textId="03F41CEC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should start it with </w:t>
      </w:r>
    </w:p>
    <w:p w14:paraId="00FC61DA" w14:textId="77777777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026EBCEF" wp14:editId="6D52CFFF">
            <wp:extent cx="3315163" cy="181000"/>
            <wp:effectExtent l="0" t="0" r="0" b="9525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1F4D" w14:textId="47064993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restart with </w:t>
      </w:r>
    </w:p>
    <w:p w14:paraId="7313BA0E" w14:textId="6D428C7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25579116" wp14:editId="2B65AC8B">
            <wp:extent cx="3734321" cy="190527"/>
            <wp:effectExtent l="0" t="0" r="0" b="0"/>
            <wp:docPr id="38" name="Imag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6169" w14:textId="34D04F1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top with </w:t>
      </w:r>
    </w:p>
    <w:p w14:paraId="16B6B61B" w14:textId="66A058BC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30791FEE" wp14:editId="31CABC10">
            <wp:extent cx="3258005" cy="161948"/>
            <wp:effectExtent l="0" t="0" r="0" b="952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BF8FB" w14:textId="7BAB1AFE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Get log with </w:t>
      </w:r>
    </w:p>
    <w:p w14:paraId="6E37762F" w14:textId="6F10CD87" w:rsidR="00AB4246" w:rsidRPr="00CC76CF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72A9B810" wp14:editId="7407401C">
            <wp:extent cx="3134162" cy="247685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4246" w:rsidRPr="00CC7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540CA"/>
    <w:multiLevelType w:val="hybridMultilevel"/>
    <w:tmpl w:val="C3B218F8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17A55155"/>
    <w:multiLevelType w:val="hybridMultilevel"/>
    <w:tmpl w:val="787481C8"/>
    <w:lvl w:ilvl="0" w:tplc="FF98123A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305A2"/>
    <w:multiLevelType w:val="hybridMultilevel"/>
    <w:tmpl w:val="BA4C8B2C"/>
    <w:lvl w:ilvl="0" w:tplc="D1EA74C8">
      <w:numFmt w:val="bullet"/>
      <w:lvlText w:val="-"/>
      <w:lvlJc w:val="left"/>
      <w:pPr>
        <w:ind w:left="587" w:hanging="360"/>
      </w:pPr>
      <w:rPr>
        <w:rFonts w:ascii="Times New Roman" w:eastAsia="MS Mincho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07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27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747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467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187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07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27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347" w:hanging="360"/>
      </w:pPr>
      <w:rPr>
        <w:rFonts w:ascii="Wingdings" w:hAnsi="Wingdings" w:hint="default"/>
      </w:rPr>
    </w:lvl>
  </w:abstractNum>
  <w:abstractNum w:abstractNumId="4" w15:restartNumberingAfterBreak="0">
    <w:nsid w:val="1F6C3BA9"/>
    <w:multiLevelType w:val="hybridMultilevel"/>
    <w:tmpl w:val="02DE5DAE"/>
    <w:lvl w:ilvl="0" w:tplc="DE760F5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D367ED"/>
    <w:multiLevelType w:val="hybridMultilevel"/>
    <w:tmpl w:val="A9C461CC"/>
    <w:lvl w:ilvl="0" w:tplc="76B0CEC4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070785"/>
    <w:multiLevelType w:val="hybridMultilevel"/>
    <w:tmpl w:val="5010C41C"/>
    <w:lvl w:ilvl="0" w:tplc="7E2E0A16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D91964"/>
    <w:multiLevelType w:val="hybridMultilevel"/>
    <w:tmpl w:val="0A187650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5928A9"/>
    <w:multiLevelType w:val="hybridMultilevel"/>
    <w:tmpl w:val="CF92CCFC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5F448C0"/>
    <w:multiLevelType w:val="hybridMultilevel"/>
    <w:tmpl w:val="0F768C50"/>
    <w:lvl w:ilvl="0" w:tplc="F42E4EEC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D67E61"/>
    <w:multiLevelType w:val="hybridMultilevel"/>
    <w:tmpl w:val="D2C0A94E"/>
    <w:lvl w:ilvl="0" w:tplc="D8B2BCC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539880">
    <w:abstractNumId w:val="0"/>
  </w:num>
  <w:num w:numId="2" w16cid:durableId="2021273694">
    <w:abstractNumId w:val="12"/>
  </w:num>
  <w:num w:numId="3" w16cid:durableId="1094982241">
    <w:abstractNumId w:val="9"/>
  </w:num>
  <w:num w:numId="4" w16cid:durableId="1455903482">
    <w:abstractNumId w:val="10"/>
  </w:num>
  <w:num w:numId="5" w16cid:durableId="1617712592">
    <w:abstractNumId w:val="8"/>
  </w:num>
  <w:num w:numId="6" w16cid:durableId="1148671344">
    <w:abstractNumId w:val="4"/>
  </w:num>
  <w:num w:numId="7" w16cid:durableId="131144432">
    <w:abstractNumId w:val="6"/>
  </w:num>
  <w:num w:numId="8" w16cid:durableId="831991679">
    <w:abstractNumId w:val="1"/>
  </w:num>
  <w:num w:numId="9" w16cid:durableId="417673321">
    <w:abstractNumId w:val="7"/>
  </w:num>
  <w:num w:numId="10" w16cid:durableId="1092240440">
    <w:abstractNumId w:val="2"/>
  </w:num>
  <w:num w:numId="11" w16cid:durableId="2068720888">
    <w:abstractNumId w:val="11"/>
  </w:num>
  <w:num w:numId="12" w16cid:durableId="407268440">
    <w:abstractNumId w:val="5"/>
  </w:num>
  <w:num w:numId="13" w16cid:durableId="542716447">
    <w:abstractNumId w:val="13"/>
  </w:num>
  <w:num w:numId="14" w16cid:durableId="157773784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UzN7IwMzIwMjdR0lEKTi0uzszPAykwqgUAdm3JQCwAAAA="/>
  </w:docVars>
  <w:rsids>
    <w:rsidRoot w:val="00830224"/>
    <w:rsid w:val="000049CE"/>
    <w:rsid w:val="0001495F"/>
    <w:rsid w:val="000303A0"/>
    <w:rsid w:val="0006440A"/>
    <w:rsid w:val="00074B25"/>
    <w:rsid w:val="00086DA7"/>
    <w:rsid w:val="00095078"/>
    <w:rsid w:val="000D3885"/>
    <w:rsid w:val="0014509F"/>
    <w:rsid w:val="0015000C"/>
    <w:rsid w:val="001716BB"/>
    <w:rsid w:val="001C04AF"/>
    <w:rsid w:val="001E4989"/>
    <w:rsid w:val="00211677"/>
    <w:rsid w:val="00227824"/>
    <w:rsid w:val="0023010D"/>
    <w:rsid w:val="002401D5"/>
    <w:rsid w:val="00242E06"/>
    <w:rsid w:val="00247BDD"/>
    <w:rsid w:val="0025177D"/>
    <w:rsid w:val="0026634D"/>
    <w:rsid w:val="0026731B"/>
    <w:rsid w:val="00297551"/>
    <w:rsid w:val="002B52A7"/>
    <w:rsid w:val="002C327E"/>
    <w:rsid w:val="002C6E28"/>
    <w:rsid w:val="002D430A"/>
    <w:rsid w:val="002F2C83"/>
    <w:rsid w:val="00300C1E"/>
    <w:rsid w:val="0034469B"/>
    <w:rsid w:val="00355877"/>
    <w:rsid w:val="003661FF"/>
    <w:rsid w:val="003C52CC"/>
    <w:rsid w:val="004031BF"/>
    <w:rsid w:val="004205FB"/>
    <w:rsid w:val="00433F8B"/>
    <w:rsid w:val="00497F7F"/>
    <w:rsid w:val="004C3A58"/>
    <w:rsid w:val="004D203F"/>
    <w:rsid w:val="004D2AEF"/>
    <w:rsid w:val="0051613D"/>
    <w:rsid w:val="005206CB"/>
    <w:rsid w:val="0057766C"/>
    <w:rsid w:val="00583962"/>
    <w:rsid w:val="00585E8F"/>
    <w:rsid w:val="005C4CF0"/>
    <w:rsid w:val="005E0F13"/>
    <w:rsid w:val="00633F16"/>
    <w:rsid w:val="00681D25"/>
    <w:rsid w:val="006A32E3"/>
    <w:rsid w:val="006B4BE9"/>
    <w:rsid w:val="006B6596"/>
    <w:rsid w:val="00730D0A"/>
    <w:rsid w:val="00762902"/>
    <w:rsid w:val="007965AB"/>
    <w:rsid w:val="00815576"/>
    <w:rsid w:val="00823268"/>
    <w:rsid w:val="00823F03"/>
    <w:rsid w:val="00830224"/>
    <w:rsid w:val="00870C88"/>
    <w:rsid w:val="00873673"/>
    <w:rsid w:val="0088039F"/>
    <w:rsid w:val="008817FA"/>
    <w:rsid w:val="00897E69"/>
    <w:rsid w:val="008A457F"/>
    <w:rsid w:val="008B1C25"/>
    <w:rsid w:val="008C4BE2"/>
    <w:rsid w:val="008C60FA"/>
    <w:rsid w:val="008F6464"/>
    <w:rsid w:val="00944EDC"/>
    <w:rsid w:val="009642F2"/>
    <w:rsid w:val="00971697"/>
    <w:rsid w:val="009A4E53"/>
    <w:rsid w:val="00A01005"/>
    <w:rsid w:val="00A51580"/>
    <w:rsid w:val="00A8252F"/>
    <w:rsid w:val="00AA611B"/>
    <w:rsid w:val="00AB4246"/>
    <w:rsid w:val="00AC2B78"/>
    <w:rsid w:val="00AE3557"/>
    <w:rsid w:val="00B321EA"/>
    <w:rsid w:val="00BC1AD5"/>
    <w:rsid w:val="00BC6B29"/>
    <w:rsid w:val="00BF350D"/>
    <w:rsid w:val="00C0102A"/>
    <w:rsid w:val="00C6477F"/>
    <w:rsid w:val="00C7186D"/>
    <w:rsid w:val="00C80B5C"/>
    <w:rsid w:val="00C96DB9"/>
    <w:rsid w:val="00CC4CDF"/>
    <w:rsid w:val="00CC6F51"/>
    <w:rsid w:val="00CC76CF"/>
    <w:rsid w:val="00CE34D8"/>
    <w:rsid w:val="00CE68BA"/>
    <w:rsid w:val="00D1331D"/>
    <w:rsid w:val="00D37F51"/>
    <w:rsid w:val="00D465CF"/>
    <w:rsid w:val="00DA0BFE"/>
    <w:rsid w:val="00DB7F62"/>
    <w:rsid w:val="00DE495B"/>
    <w:rsid w:val="00DE6F45"/>
    <w:rsid w:val="00DF0C8C"/>
    <w:rsid w:val="00E02A11"/>
    <w:rsid w:val="00E8642A"/>
    <w:rsid w:val="00EA2270"/>
    <w:rsid w:val="00EA3EFF"/>
    <w:rsid w:val="00EC58B2"/>
    <w:rsid w:val="00ED308C"/>
    <w:rsid w:val="00EE123A"/>
    <w:rsid w:val="00F03F2C"/>
    <w:rsid w:val="00F05334"/>
    <w:rsid w:val="00F10454"/>
    <w:rsid w:val="00F2185F"/>
    <w:rsid w:val="00F807E9"/>
    <w:rsid w:val="00FD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8C6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7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2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398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7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filezilla-project.org/" TargetMode="External"/><Relationship Id="rId35" Type="http://schemas.openxmlformats.org/officeDocument/2006/relationships/hyperlink" Target="https://docs.aws.amazon.com/fr_fr/sdk-for-javascript/v2/developer-guide/setting-up-node-on-ec2-instance.html" TargetMode="External"/><Relationship Id="rId43" Type="http://schemas.openxmlformats.org/officeDocument/2006/relationships/image" Target="media/image34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BE6238-3150-40AF-93AD-6526A41E8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1946C0-EE78-44FC-AB37-206CE9D15E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7F26CE-AE20-46C4-8F26-8322D1AB6D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14</Pages>
  <Words>1252</Words>
  <Characters>6890</Characters>
  <Application>Microsoft Office Word</Application>
  <DocSecurity>0</DocSecurity>
  <Lines>57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102</cp:revision>
  <cp:lastPrinted>2022-01-24T19:34:00Z</cp:lastPrinted>
  <dcterms:created xsi:type="dcterms:W3CDTF">2022-01-03T08:32:00Z</dcterms:created>
  <dcterms:modified xsi:type="dcterms:W3CDTF">2022-11-06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